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Multiple speaker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hos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save filename.mat variable_name = to save variables in file (compress in binary format)</w:t>
      </w:r>
    </w:p>
    <w:p w14:paraId="23664C6F" w14:textId="48894823" w:rsidR="00C86AE0" w:rsidRDefault="00C86AE0" w:rsidP="0076766C">
      <w:pPr>
        <w:pStyle w:val="ListParagraph"/>
        <w:numPr>
          <w:ilvl w:val="2"/>
          <w:numId w:val="2"/>
        </w:numPr>
        <w:jc w:val="both"/>
      </w:pPr>
      <w:r>
        <w:t>save filename.txt variable_nam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r>
        <w:t>pinv(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r>
        <w:t>Imagesc()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rPr>
          <w:noProof/>
        </w:rPr>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rPr>
          <w:noProof/>
        </w:rPr>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rPr>
          <w:noProof/>
        </w:rPr>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rPr>
          <w:noProof/>
        </w:rPr>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rPr>
          <w:noProof/>
        </w:rPr>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rPr>
          <w:noProof/>
        </w:rPr>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rPr>
          <w:noProof/>
        </w:rPr>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Pass them to optimset function, fminunc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rPr>
          <w:noProof/>
        </w:rPr>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rPr>
          <w:noProof/>
        </w:rPr>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rPr>
          <w:noProof/>
        </w:rPr>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rPr>
          <w:noProof/>
        </w:rPr>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rPr>
          <w:noProof/>
        </w:rPr>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rPr>
          <w:noProof/>
        </w:rPr>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rPr>
          <w:noProof/>
        </w:rPr>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rPr>
          <w:noProof/>
        </w:rPr>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rPr>
          <w:noProof/>
        </w:rPr>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For sophisticated applications like CV, linear hypothesis can not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28F23046" w:rsidR="00691471" w:rsidRDefault="007D25F9" w:rsidP="007D25F9">
      <w:pPr>
        <w:pStyle w:val="ListParagraph"/>
        <w:numPr>
          <w:ilvl w:val="0"/>
          <w:numId w:val="4"/>
        </w:numPr>
        <w:jc w:val="both"/>
      </w:pPr>
      <w:r>
        <w:t>Examples:</w:t>
      </w:r>
    </w:p>
    <w:p w14:paraId="6E32B56F" w14:textId="2284D2CE" w:rsidR="007D25F9" w:rsidRDefault="007D25F9" w:rsidP="007D25F9">
      <w:pPr>
        <w:pStyle w:val="ListParagraph"/>
        <w:numPr>
          <w:ilvl w:val="1"/>
          <w:numId w:val="4"/>
        </w:numPr>
        <w:jc w:val="both"/>
      </w:pPr>
      <w:r>
        <w:t>XOR/ XNOR problem</w:t>
      </w:r>
      <w:r w:rsidR="005F21AE">
        <w:t xml:space="preserve"> (non-linear classification problem)</w:t>
      </w:r>
    </w:p>
    <w:p w14:paraId="5C97F2DD" w14:textId="383CD51A" w:rsidR="00971B1F" w:rsidRDefault="00EC4F0F" w:rsidP="007D25F9">
      <w:pPr>
        <w:pStyle w:val="ListParagraph"/>
        <w:numPr>
          <w:ilvl w:val="1"/>
          <w:numId w:val="4"/>
        </w:numPr>
        <w:jc w:val="both"/>
      </w:pPr>
      <w:r>
        <w:t>AND/ OR</w:t>
      </w:r>
      <w:r w:rsidR="00595960">
        <w:t>/ NOT</w:t>
      </w:r>
      <w:r>
        <w:t xml:space="preserve"> are linear function and therefore can be realized by 1 neuron</w:t>
      </w:r>
      <w:r w:rsidR="009B6E55">
        <w:t xml:space="preserve"> (or single layer NN)</w:t>
      </w:r>
    </w:p>
    <w:p w14:paraId="585C5B03" w14:textId="3196DFD8" w:rsidR="009B6E55" w:rsidRDefault="001C303B" w:rsidP="001C303B">
      <w:pPr>
        <w:pStyle w:val="ListParagraph"/>
        <w:numPr>
          <w:ilvl w:val="0"/>
          <w:numId w:val="4"/>
        </w:numPr>
        <w:jc w:val="both"/>
      </w:pPr>
      <w:r>
        <w:t>Multiclass classification:</w:t>
      </w:r>
      <w:r>
        <w:tab/>
      </w:r>
    </w:p>
    <w:p w14:paraId="3B670481" w14:textId="77777777" w:rsidR="00795254" w:rsidRDefault="00795254" w:rsidP="00E8177B">
      <w:pPr>
        <w:jc w:val="both"/>
      </w:pPr>
    </w:p>
    <w:p w14:paraId="7CCCF3C0" w14:textId="60D6A3E3" w:rsidR="00976DC5" w:rsidRDefault="00976DC5">
      <w:r>
        <w:br w:type="page"/>
      </w:r>
    </w:p>
    <w:p w14:paraId="111A6785" w14:textId="0EB9C55B" w:rsidR="00976DC5" w:rsidRPr="00A9438F" w:rsidRDefault="00976DC5" w:rsidP="00976DC5">
      <w:pPr>
        <w:jc w:val="both"/>
        <w:rPr>
          <w:b/>
          <w:bCs/>
          <w:sz w:val="36"/>
          <w:szCs w:val="36"/>
          <w:u w:val="single"/>
        </w:rPr>
      </w:pPr>
      <w:r w:rsidRPr="00A9438F">
        <w:rPr>
          <w:b/>
          <w:bCs/>
          <w:sz w:val="36"/>
          <w:szCs w:val="36"/>
          <w:u w:val="single"/>
        </w:rPr>
        <w:lastRenderedPageBreak/>
        <w:t xml:space="preserve">Week </w:t>
      </w:r>
      <w:r>
        <w:rPr>
          <w:b/>
          <w:bCs/>
          <w:sz w:val="36"/>
          <w:szCs w:val="36"/>
          <w:u w:val="single"/>
        </w:rPr>
        <w:t>5</w:t>
      </w:r>
      <w:r w:rsidRPr="00A9438F">
        <w:rPr>
          <w:b/>
          <w:bCs/>
          <w:sz w:val="36"/>
          <w:szCs w:val="36"/>
          <w:u w:val="single"/>
        </w:rPr>
        <w:t>:</w:t>
      </w:r>
    </w:p>
    <w:p w14:paraId="3D0222D2" w14:textId="1AB3EFA0" w:rsidR="00976DC5" w:rsidRDefault="00BD5785" w:rsidP="00976DC5">
      <w:pPr>
        <w:pStyle w:val="ListParagraph"/>
        <w:numPr>
          <w:ilvl w:val="0"/>
          <w:numId w:val="5"/>
        </w:numPr>
        <w:jc w:val="both"/>
      </w:pPr>
      <w:r>
        <w:t>Cost Function for NN:</w:t>
      </w:r>
    </w:p>
    <w:p w14:paraId="03FC83AE" w14:textId="475CDD84" w:rsidR="00BD5785" w:rsidRDefault="00BD5785" w:rsidP="00BD5785">
      <w:pPr>
        <w:pStyle w:val="ListParagraph"/>
        <w:numPr>
          <w:ilvl w:val="1"/>
          <w:numId w:val="5"/>
        </w:numPr>
        <w:jc w:val="both"/>
      </w:pPr>
      <w:r>
        <w:t>L denotes total number of layers and s denotes number of units in each layer</w:t>
      </w:r>
    </w:p>
    <w:p w14:paraId="50AAEFBD" w14:textId="42705B9B" w:rsidR="00BD5785" w:rsidRDefault="00EF3CAC" w:rsidP="00BD5785">
      <w:pPr>
        <w:pStyle w:val="ListParagraph"/>
        <w:numPr>
          <w:ilvl w:val="1"/>
          <w:numId w:val="5"/>
        </w:numPr>
        <w:jc w:val="both"/>
      </w:pPr>
      <w:r>
        <w:t>Cost function will be generalized version of regularized logistic regression</w:t>
      </w:r>
    </w:p>
    <w:p w14:paraId="6B7732E1" w14:textId="3FF34FA7" w:rsidR="00EF3CAC" w:rsidRDefault="00EF3CAC" w:rsidP="00EF3CAC">
      <w:pPr>
        <w:ind w:left="1080"/>
        <w:jc w:val="both"/>
      </w:pPr>
      <w:r w:rsidRPr="00EF3CAC">
        <w:rPr>
          <w:noProof/>
        </w:rPr>
        <w:drawing>
          <wp:inline distT="0" distB="0" distL="0" distR="0" wp14:anchorId="059BF460" wp14:editId="4AFAB3AF">
            <wp:extent cx="5761219" cy="31473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1219" cy="3147333"/>
                    </a:xfrm>
                    <a:prstGeom prst="rect">
                      <a:avLst/>
                    </a:prstGeom>
                  </pic:spPr>
                </pic:pic>
              </a:graphicData>
            </a:graphic>
          </wp:inline>
        </w:drawing>
      </w:r>
    </w:p>
    <w:p w14:paraId="74438D49" w14:textId="617A16D5" w:rsidR="004E5255" w:rsidRDefault="00F17BB8" w:rsidP="00F17BB8">
      <w:pPr>
        <w:pStyle w:val="ListParagraph"/>
        <w:numPr>
          <w:ilvl w:val="0"/>
          <w:numId w:val="5"/>
        </w:numPr>
        <w:jc w:val="both"/>
      </w:pPr>
      <w:r>
        <w:t>Backpropagation:</w:t>
      </w:r>
    </w:p>
    <w:p w14:paraId="1A0E4857" w14:textId="733C8FB9" w:rsidR="00F17BB8" w:rsidRDefault="00C306A0" w:rsidP="00F17BB8">
      <w:pPr>
        <w:pStyle w:val="ListParagraph"/>
        <w:numPr>
          <w:ilvl w:val="1"/>
          <w:numId w:val="5"/>
        </w:numPr>
        <w:jc w:val="both"/>
      </w:pPr>
      <w:r>
        <w:t>Del</w:t>
      </w:r>
      <w:r w:rsidR="009467B5">
        <w:t>ta</w:t>
      </w:r>
      <w:r>
        <w:t xml:space="preserve"> term calculates error at all nodes in each layer</w:t>
      </w:r>
    </w:p>
    <w:p w14:paraId="7992BDD0" w14:textId="34FEB99C" w:rsidR="00C306A0" w:rsidRDefault="00C306A0" w:rsidP="00C306A0">
      <w:pPr>
        <w:ind w:left="1080"/>
        <w:jc w:val="both"/>
      </w:pPr>
      <w:r w:rsidRPr="00C306A0">
        <w:rPr>
          <w:noProof/>
        </w:rPr>
        <w:drawing>
          <wp:inline distT="0" distB="0" distL="0" distR="0" wp14:anchorId="37278DFC" wp14:editId="037EDD5C">
            <wp:extent cx="5875529" cy="3170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75529" cy="3170195"/>
                    </a:xfrm>
                    <a:prstGeom prst="rect">
                      <a:avLst/>
                    </a:prstGeom>
                  </pic:spPr>
                </pic:pic>
              </a:graphicData>
            </a:graphic>
          </wp:inline>
        </w:drawing>
      </w:r>
    </w:p>
    <w:p w14:paraId="563345F2" w14:textId="6D934357" w:rsidR="009467B5" w:rsidRDefault="009467B5" w:rsidP="009467B5">
      <w:pPr>
        <w:pStyle w:val="ListParagraph"/>
        <w:numPr>
          <w:ilvl w:val="1"/>
          <w:numId w:val="5"/>
        </w:numPr>
        <w:jc w:val="both"/>
      </w:pPr>
      <w:r>
        <w:t>Algorithm:</w:t>
      </w:r>
    </w:p>
    <w:p w14:paraId="458B5678" w14:textId="7CBF755F" w:rsidR="009467B5" w:rsidRDefault="009467B5" w:rsidP="009467B5">
      <w:pPr>
        <w:pStyle w:val="ListParagraph"/>
        <w:ind w:left="1440"/>
        <w:jc w:val="both"/>
      </w:pPr>
      <w:r w:rsidRPr="009467B5">
        <w:rPr>
          <w:noProof/>
        </w:rPr>
        <w:lastRenderedPageBreak/>
        <w:drawing>
          <wp:inline distT="0" distB="0" distL="0" distR="0" wp14:anchorId="26541B6F" wp14:editId="29AE8A10">
            <wp:extent cx="5713095" cy="318516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827"/>
                    <a:stretch/>
                  </pic:blipFill>
                  <pic:spPr bwMode="auto">
                    <a:xfrm>
                      <a:off x="0" y="0"/>
                      <a:ext cx="5713590" cy="3185436"/>
                    </a:xfrm>
                    <a:prstGeom prst="rect">
                      <a:avLst/>
                    </a:prstGeom>
                    <a:ln>
                      <a:noFill/>
                    </a:ln>
                    <a:extLst>
                      <a:ext uri="{53640926-AAD7-44D8-BBD7-CCE9431645EC}">
                        <a14:shadowObscured xmlns:a14="http://schemas.microsoft.com/office/drawing/2010/main"/>
                      </a:ext>
                    </a:extLst>
                  </pic:spPr>
                </pic:pic>
              </a:graphicData>
            </a:graphic>
          </wp:inline>
        </w:drawing>
      </w:r>
    </w:p>
    <w:p w14:paraId="5806C31C" w14:textId="79BA7183" w:rsidR="00A32B44" w:rsidRDefault="00D9566A" w:rsidP="00A32B44">
      <w:pPr>
        <w:pStyle w:val="ListParagraph"/>
        <w:numPr>
          <w:ilvl w:val="1"/>
          <w:numId w:val="5"/>
        </w:numPr>
        <w:jc w:val="both"/>
      </w:pPr>
      <w:r>
        <w:t>Back Propagation intuition:</w:t>
      </w:r>
    </w:p>
    <w:p w14:paraId="3ADEE143" w14:textId="69D976EC" w:rsidR="00D9566A" w:rsidRDefault="00D9566A" w:rsidP="00D9566A">
      <w:pPr>
        <w:pStyle w:val="ListParagraph"/>
        <w:numPr>
          <w:ilvl w:val="2"/>
          <w:numId w:val="5"/>
        </w:numPr>
        <w:jc w:val="both"/>
      </w:pPr>
      <w:r>
        <w:t xml:space="preserve">For intuition, the delta terms can be calculated similar to the FP </w:t>
      </w:r>
      <w:r w:rsidR="00030758">
        <w:t>by multiplying weights and output to generate corresponding delta at input side.</w:t>
      </w:r>
    </w:p>
    <w:p w14:paraId="56B41F50" w14:textId="5E833038" w:rsidR="00214009" w:rsidRDefault="00214009" w:rsidP="003A6884">
      <w:pPr>
        <w:ind w:firstLine="720"/>
        <w:jc w:val="both"/>
      </w:pPr>
      <w:r w:rsidRPr="00214009">
        <w:rPr>
          <w:noProof/>
        </w:rPr>
        <w:drawing>
          <wp:inline distT="0" distB="0" distL="0" distR="0" wp14:anchorId="7D0AFB54" wp14:editId="2958BFCD">
            <wp:extent cx="6050804" cy="3436918"/>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50804" cy="3436918"/>
                    </a:xfrm>
                    <a:prstGeom prst="rect">
                      <a:avLst/>
                    </a:prstGeom>
                  </pic:spPr>
                </pic:pic>
              </a:graphicData>
            </a:graphic>
          </wp:inline>
        </w:drawing>
      </w:r>
    </w:p>
    <w:p w14:paraId="69DDB047" w14:textId="6FBB9FCA" w:rsidR="003A6884" w:rsidRDefault="0009300C" w:rsidP="00F91D4B">
      <w:pPr>
        <w:pStyle w:val="ListParagraph"/>
        <w:numPr>
          <w:ilvl w:val="1"/>
          <w:numId w:val="5"/>
        </w:numPr>
        <w:jc w:val="both"/>
      </w:pPr>
      <w:r>
        <w:t>Unrolling parameters:</w:t>
      </w:r>
    </w:p>
    <w:p w14:paraId="5AF5E56B" w14:textId="6824C4B2" w:rsidR="0090617F" w:rsidRDefault="0090617F" w:rsidP="00A8280C">
      <w:pPr>
        <w:pStyle w:val="ListParagraph"/>
        <w:numPr>
          <w:ilvl w:val="2"/>
          <w:numId w:val="5"/>
        </w:numPr>
        <w:jc w:val="both"/>
      </w:pPr>
      <w:r>
        <w:t>Earlier we passed theta vectors to optimization functions like fminunc, now our parameters are matrices</w:t>
      </w:r>
    </w:p>
    <w:p w14:paraId="659ABC60" w14:textId="4B41DE5A" w:rsidR="00A8280C" w:rsidRDefault="00A8280C" w:rsidP="00A8280C">
      <w:pPr>
        <w:pStyle w:val="ListParagraph"/>
        <w:numPr>
          <w:ilvl w:val="2"/>
          <w:numId w:val="5"/>
        </w:numPr>
        <w:jc w:val="both"/>
      </w:pPr>
      <w:r>
        <w:t>Method to make matrix to vector and vice versa so that it is compatible with optimization function</w:t>
      </w:r>
    </w:p>
    <w:p w14:paraId="51E20C61" w14:textId="77777777" w:rsidR="006466E8" w:rsidRDefault="006466E8" w:rsidP="00A8280C">
      <w:pPr>
        <w:ind w:left="1980"/>
        <w:jc w:val="both"/>
      </w:pPr>
    </w:p>
    <w:p w14:paraId="25069FB5" w14:textId="77777777" w:rsidR="006466E8" w:rsidRDefault="006466E8" w:rsidP="00A8280C">
      <w:pPr>
        <w:ind w:left="1980"/>
        <w:jc w:val="both"/>
      </w:pPr>
    </w:p>
    <w:p w14:paraId="7CD91489" w14:textId="77777777" w:rsidR="006466E8" w:rsidRDefault="006466E8" w:rsidP="00A8280C">
      <w:pPr>
        <w:ind w:left="1980"/>
        <w:jc w:val="both"/>
      </w:pPr>
    </w:p>
    <w:p w14:paraId="38FBF50B" w14:textId="0A29B388" w:rsidR="00A8280C" w:rsidRDefault="00A8280C" w:rsidP="00A8280C">
      <w:pPr>
        <w:ind w:left="1980"/>
        <w:jc w:val="both"/>
      </w:pPr>
      <w:r w:rsidRPr="00A8280C">
        <w:rPr>
          <w:noProof/>
        </w:rPr>
        <w:lastRenderedPageBreak/>
        <w:drawing>
          <wp:inline distT="0" distB="0" distL="0" distR="0" wp14:anchorId="3E2B6E6E" wp14:editId="233853F9">
            <wp:extent cx="5845047" cy="27663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45047" cy="2766300"/>
                    </a:xfrm>
                    <a:prstGeom prst="rect">
                      <a:avLst/>
                    </a:prstGeom>
                  </pic:spPr>
                </pic:pic>
              </a:graphicData>
            </a:graphic>
          </wp:inline>
        </w:drawing>
      </w:r>
    </w:p>
    <w:p w14:paraId="255A37C6" w14:textId="6D550D73" w:rsidR="00795254" w:rsidRDefault="00C5776D" w:rsidP="00C5776D">
      <w:pPr>
        <w:pStyle w:val="ListParagraph"/>
        <w:numPr>
          <w:ilvl w:val="1"/>
          <w:numId w:val="5"/>
        </w:numPr>
        <w:jc w:val="both"/>
      </w:pPr>
      <w:r>
        <w:t>Gradient Checking:</w:t>
      </w:r>
    </w:p>
    <w:p w14:paraId="72F1EAF0" w14:textId="522AD74A" w:rsidR="00C5776D" w:rsidRDefault="00826FAF" w:rsidP="00C5776D">
      <w:pPr>
        <w:pStyle w:val="ListParagraph"/>
        <w:numPr>
          <w:ilvl w:val="2"/>
          <w:numId w:val="5"/>
        </w:numPr>
        <w:jc w:val="both"/>
      </w:pPr>
      <w:r>
        <w:t>Gradient checking helps in accurate implementation of forward and back prop for complicated neural networks</w:t>
      </w:r>
    </w:p>
    <w:p w14:paraId="50922113" w14:textId="61DD2A96" w:rsidR="00826FAF" w:rsidRDefault="00826FAF" w:rsidP="00C5776D">
      <w:pPr>
        <w:pStyle w:val="ListParagraph"/>
        <w:numPr>
          <w:ilvl w:val="2"/>
          <w:numId w:val="5"/>
        </w:numPr>
        <w:jc w:val="both"/>
      </w:pPr>
      <w:r>
        <w:t>Method to compute approximate gradient is as shown</w:t>
      </w:r>
    </w:p>
    <w:p w14:paraId="7CB7AD1B" w14:textId="26D9D43C" w:rsidR="00826FAF" w:rsidRDefault="00826FAF" w:rsidP="00D962FF">
      <w:pPr>
        <w:ind w:firstLine="720"/>
        <w:jc w:val="both"/>
      </w:pPr>
      <w:r w:rsidRPr="00826FAF">
        <w:rPr>
          <w:noProof/>
        </w:rPr>
        <w:drawing>
          <wp:inline distT="0" distB="0" distL="0" distR="0" wp14:anchorId="0C251E11" wp14:editId="06FF305F">
            <wp:extent cx="5944115" cy="3193057"/>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4115" cy="3193057"/>
                    </a:xfrm>
                    <a:prstGeom prst="rect">
                      <a:avLst/>
                    </a:prstGeom>
                  </pic:spPr>
                </pic:pic>
              </a:graphicData>
            </a:graphic>
          </wp:inline>
        </w:drawing>
      </w:r>
    </w:p>
    <w:p w14:paraId="0DAFD2A6" w14:textId="4326E3A6" w:rsidR="00D962FF" w:rsidRDefault="00FD009F" w:rsidP="00D962FF">
      <w:pPr>
        <w:pStyle w:val="ListParagraph"/>
        <w:numPr>
          <w:ilvl w:val="2"/>
          <w:numId w:val="5"/>
        </w:numPr>
        <w:jc w:val="both"/>
      </w:pPr>
      <w:r>
        <w:t xml:space="preserve">We can use this method </w:t>
      </w:r>
      <w:r w:rsidR="0023284B">
        <w:t xml:space="preserve">of numeric approximation can be used </w:t>
      </w:r>
      <w:r>
        <w:t>to calculate partial derivative of cost function with respect to all thetas as shown</w:t>
      </w:r>
      <w:r w:rsidR="002D2A77">
        <w:t xml:space="preserve">. We can compare the actual gradient of back propagation and these numerically computed ones and must be almost equal. </w:t>
      </w:r>
    </w:p>
    <w:p w14:paraId="3B3FC062" w14:textId="6850AAE9" w:rsidR="002D2A77" w:rsidRDefault="002D2A77" w:rsidP="002D2A77">
      <w:pPr>
        <w:ind w:left="1980"/>
        <w:jc w:val="both"/>
      </w:pPr>
      <w:r w:rsidRPr="002D2A77">
        <w:rPr>
          <w:noProof/>
        </w:rPr>
        <w:lastRenderedPageBreak/>
        <w:drawing>
          <wp:inline distT="0" distB="0" distL="0" distR="0" wp14:anchorId="79B9964A" wp14:editId="5FC7996E">
            <wp:extent cx="5570703" cy="30177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0703" cy="3017782"/>
                    </a:xfrm>
                    <a:prstGeom prst="rect">
                      <a:avLst/>
                    </a:prstGeom>
                  </pic:spPr>
                </pic:pic>
              </a:graphicData>
            </a:graphic>
          </wp:inline>
        </w:drawing>
      </w:r>
    </w:p>
    <w:p w14:paraId="03C89E5F" w14:textId="3F6541EC" w:rsidR="00EF3CAC" w:rsidRDefault="001E49EC" w:rsidP="001E49EC">
      <w:pPr>
        <w:pStyle w:val="ListParagraph"/>
        <w:numPr>
          <w:ilvl w:val="1"/>
          <w:numId w:val="5"/>
        </w:numPr>
        <w:jc w:val="both"/>
      </w:pPr>
      <w:r>
        <w:t>Random Initialization:</w:t>
      </w:r>
    </w:p>
    <w:p w14:paraId="2A9EC9A3" w14:textId="041E4213" w:rsidR="001E49EC" w:rsidRDefault="00FC2FAB" w:rsidP="001E49EC">
      <w:pPr>
        <w:pStyle w:val="ListParagraph"/>
        <w:numPr>
          <w:ilvl w:val="2"/>
          <w:numId w:val="5"/>
        </w:numPr>
        <w:jc w:val="both"/>
      </w:pPr>
      <w:r>
        <w:t>We can’t initialize thetas as zeros for NN because then all neurons of hidden layers will act as identical</w:t>
      </w:r>
    </w:p>
    <w:p w14:paraId="17D98C86" w14:textId="1D5899B0" w:rsidR="00FC2FAB" w:rsidRDefault="00FC2FAB" w:rsidP="001E49EC">
      <w:pPr>
        <w:pStyle w:val="ListParagraph"/>
        <w:numPr>
          <w:ilvl w:val="2"/>
          <w:numId w:val="5"/>
        </w:numPr>
        <w:jc w:val="both"/>
      </w:pPr>
      <w:r>
        <w:t>To break this symmetry, we implement random initialization</w:t>
      </w:r>
    </w:p>
    <w:p w14:paraId="6B0CC4CF" w14:textId="51FC90A0" w:rsidR="00E743E6" w:rsidRDefault="00D461DC" w:rsidP="00590E11">
      <w:pPr>
        <w:pStyle w:val="ListParagraph"/>
        <w:numPr>
          <w:ilvl w:val="1"/>
          <w:numId w:val="5"/>
        </w:numPr>
        <w:jc w:val="both"/>
      </w:pPr>
      <w:r>
        <w:t>Steps:</w:t>
      </w:r>
    </w:p>
    <w:p w14:paraId="61452D1B" w14:textId="74C7BFCE" w:rsidR="00D461DC" w:rsidRDefault="00D461DC" w:rsidP="00D461DC">
      <w:pPr>
        <w:pStyle w:val="ListParagraph"/>
        <w:numPr>
          <w:ilvl w:val="2"/>
          <w:numId w:val="5"/>
        </w:numPr>
        <w:jc w:val="both"/>
      </w:pPr>
      <w:r>
        <w:t>Chose architecture (no layers, i/p, o/p, etc)</w:t>
      </w:r>
    </w:p>
    <w:p w14:paraId="2E163933" w14:textId="2E6679DD" w:rsidR="00D461DC" w:rsidRDefault="00D461DC" w:rsidP="00D461DC">
      <w:pPr>
        <w:pStyle w:val="ListParagraph"/>
        <w:numPr>
          <w:ilvl w:val="3"/>
          <w:numId w:val="5"/>
        </w:numPr>
        <w:jc w:val="both"/>
      </w:pPr>
      <w:r>
        <w:t>No of input = feature dimensions</w:t>
      </w:r>
    </w:p>
    <w:p w14:paraId="2C5DE8B4" w14:textId="5883CB8D" w:rsidR="00D461DC" w:rsidRDefault="00D461DC" w:rsidP="00D461DC">
      <w:pPr>
        <w:pStyle w:val="ListParagraph"/>
        <w:numPr>
          <w:ilvl w:val="3"/>
          <w:numId w:val="5"/>
        </w:numPr>
        <w:jc w:val="both"/>
      </w:pPr>
      <w:r>
        <w:t>No of output = no of classes in multiclass classification</w:t>
      </w:r>
    </w:p>
    <w:p w14:paraId="5324CB38" w14:textId="61FDF92B" w:rsidR="008161D4" w:rsidRDefault="008161D4" w:rsidP="00D461DC">
      <w:pPr>
        <w:pStyle w:val="ListParagraph"/>
        <w:numPr>
          <w:ilvl w:val="3"/>
          <w:numId w:val="5"/>
        </w:numPr>
        <w:jc w:val="both"/>
      </w:pPr>
      <w:r>
        <w:t>Hidden = take 1 (common), have same no. of neurons in hidden (usually)</w:t>
      </w:r>
    </w:p>
    <w:p w14:paraId="3BE1DB30" w14:textId="0094276D" w:rsidR="00D461DC" w:rsidRDefault="003E3774" w:rsidP="00D461DC">
      <w:pPr>
        <w:pStyle w:val="ListParagraph"/>
        <w:numPr>
          <w:ilvl w:val="2"/>
          <w:numId w:val="5"/>
        </w:numPr>
        <w:jc w:val="both"/>
      </w:pPr>
      <w:r>
        <w:t>Randomly initialize weights</w:t>
      </w:r>
    </w:p>
    <w:p w14:paraId="4EB936D8" w14:textId="21A37409" w:rsidR="003E3774" w:rsidRDefault="003E3774" w:rsidP="00D461DC">
      <w:pPr>
        <w:pStyle w:val="ListParagraph"/>
        <w:numPr>
          <w:ilvl w:val="2"/>
          <w:numId w:val="5"/>
        </w:numPr>
        <w:jc w:val="both"/>
      </w:pPr>
      <w:r>
        <w:t>Implement forward propagation to get h for any x</w:t>
      </w:r>
    </w:p>
    <w:p w14:paraId="69F4D11C" w14:textId="6EEDBF7D" w:rsidR="003E3774" w:rsidRDefault="003E3774" w:rsidP="00D461DC">
      <w:pPr>
        <w:pStyle w:val="ListParagraph"/>
        <w:numPr>
          <w:ilvl w:val="2"/>
          <w:numId w:val="5"/>
        </w:numPr>
        <w:jc w:val="both"/>
      </w:pPr>
      <w:r>
        <w:t>Implement cost function to calculate J</w:t>
      </w:r>
    </w:p>
    <w:p w14:paraId="31D820A3" w14:textId="3C28296E" w:rsidR="003E3774" w:rsidRDefault="003E3774" w:rsidP="00D461DC">
      <w:pPr>
        <w:pStyle w:val="ListParagraph"/>
        <w:numPr>
          <w:ilvl w:val="2"/>
          <w:numId w:val="5"/>
        </w:numPr>
        <w:jc w:val="both"/>
      </w:pPr>
      <w:r>
        <w:t>Implement backpropagation to compute partial derivation</w:t>
      </w:r>
      <w:r w:rsidR="00663015">
        <w:t xml:space="preserve"> (iterate over examples)</w:t>
      </w:r>
    </w:p>
    <w:p w14:paraId="6BCA4583" w14:textId="5A05086A" w:rsidR="00FB48D8" w:rsidRDefault="00FB48D8" w:rsidP="00FB48D8">
      <w:pPr>
        <w:pStyle w:val="ListParagraph"/>
        <w:numPr>
          <w:ilvl w:val="3"/>
          <w:numId w:val="5"/>
        </w:numPr>
        <w:jc w:val="both"/>
      </w:pPr>
      <w:r>
        <w:t>Get activation and delta terms</w:t>
      </w:r>
    </w:p>
    <w:p w14:paraId="0E20AC5E" w14:textId="7D7A8D85" w:rsidR="00FB48D8" w:rsidRDefault="00FB48D8" w:rsidP="00FB48D8">
      <w:pPr>
        <w:pStyle w:val="ListParagraph"/>
        <w:numPr>
          <w:ilvl w:val="3"/>
          <w:numId w:val="5"/>
        </w:numPr>
        <w:jc w:val="both"/>
      </w:pPr>
      <w:r>
        <w:t>Get del and partial derivative terms (with regularization)</w:t>
      </w:r>
    </w:p>
    <w:p w14:paraId="77BFB3C0" w14:textId="437F1741" w:rsidR="003E3774" w:rsidRDefault="0034179F" w:rsidP="00D461DC">
      <w:pPr>
        <w:pStyle w:val="ListParagraph"/>
        <w:numPr>
          <w:ilvl w:val="2"/>
          <w:numId w:val="5"/>
        </w:numPr>
        <w:jc w:val="both"/>
      </w:pPr>
      <w:r>
        <w:t>Use gradient checking to compare backprop and approx. numeric estimation method</w:t>
      </w:r>
    </w:p>
    <w:p w14:paraId="7DABF5D2" w14:textId="5D6ED8BD" w:rsidR="0034179F" w:rsidRDefault="0034179F" w:rsidP="00D461DC">
      <w:pPr>
        <w:pStyle w:val="ListParagraph"/>
        <w:numPr>
          <w:ilvl w:val="2"/>
          <w:numId w:val="5"/>
        </w:numPr>
        <w:jc w:val="both"/>
      </w:pPr>
      <w:r>
        <w:t xml:space="preserve">Use gradient descent/ optimization method along with backprop to minimize J </w:t>
      </w:r>
    </w:p>
    <w:p w14:paraId="007DBEA7" w14:textId="3FE7B3BB" w:rsidR="004D2404" w:rsidRDefault="00AE6F16" w:rsidP="00AE6F16">
      <w:pPr>
        <w:pStyle w:val="ListParagraph"/>
        <w:numPr>
          <w:ilvl w:val="0"/>
          <w:numId w:val="5"/>
        </w:numPr>
        <w:jc w:val="both"/>
      </w:pPr>
      <w:r>
        <w:t>Example of NN:</w:t>
      </w:r>
    </w:p>
    <w:p w14:paraId="36E6F622" w14:textId="5550A24C" w:rsidR="00AE6F16" w:rsidRDefault="0047743B" w:rsidP="00AE6F16">
      <w:pPr>
        <w:pStyle w:val="ListParagraph"/>
        <w:numPr>
          <w:ilvl w:val="1"/>
          <w:numId w:val="5"/>
        </w:numPr>
        <w:jc w:val="both"/>
      </w:pPr>
      <w:r>
        <w:t>Autonomous driving</w:t>
      </w:r>
    </w:p>
    <w:p w14:paraId="116F2B75" w14:textId="3A36CA66" w:rsidR="0047743B" w:rsidRDefault="000A6815" w:rsidP="00AE6F16">
      <w:pPr>
        <w:pStyle w:val="ListParagraph"/>
        <w:numPr>
          <w:ilvl w:val="1"/>
          <w:numId w:val="5"/>
        </w:numPr>
        <w:jc w:val="both"/>
      </w:pPr>
      <w:r>
        <w:t>Training car by driving it</w:t>
      </w:r>
    </w:p>
    <w:p w14:paraId="62FF85A4" w14:textId="058FA620" w:rsidR="000A6815" w:rsidRDefault="000A6815" w:rsidP="00AE6F16">
      <w:pPr>
        <w:pStyle w:val="ListParagraph"/>
        <w:numPr>
          <w:ilvl w:val="1"/>
          <w:numId w:val="5"/>
        </w:numPr>
        <w:jc w:val="both"/>
      </w:pPr>
      <w:r>
        <w:t>Every 2 sec footage is used as training image and used as input for NN</w:t>
      </w:r>
    </w:p>
    <w:p w14:paraId="72E4D890" w14:textId="0355C5A3" w:rsidR="000A6815" w:rsidRDefault="00EE004C" w:rsidP="00AE6F16">
      <w:pPr>
        <w:pStyle w:val="ListParagraph"/>
        <w:numPr>
          <w:ilvl w:val="1"/>
          <w:numId w:val="5"/>
        </w:numPr>
        <w:jc w:val="both"/>
      </w:pPr>
      <w:r>
        <w:t>After 2min of training, the algo learns accurately to mimic driver</w:t>
      </w:r>
    </w:p>
    <w:p w14:paraId="0C8BA10F" w14:textId="49E2C68F" w:rsidR="00EE004C" w:rsidRDefault="006F7A02" w:rsidP="00AE6F16">
      <w:pPr>
        <w:pStyle w:val="ListParagraph"/>
        <w:numPr>
          <w:ilvl w:val="1"/>
          <w:numId w:val="5"/>
        </w:numPr>
        <w:jc w:val="both"/>
      </w:pPr>
      <w:r>
        <w:t>To validate, 12 image/ sec sampling is done and multiple NN are used to give decisions</w:t>
      </w:r>
      <w:r w:rsidR="006D36BE">
        <w:t xml:space="preserve"> and most confident network results are used to control the vehicle</w:t>
      </w:r>
    </w:p>
    <w:p w14:paraId="1BE837AA" w14:textId="078D2D03" w:rsidR="00DB5626" w:rsidRDefault="00DB5626">
      <w:r>
        <w:br w:type="page"/>
      </w:r>
    </w:p>
    <w:p w14:paraId="1BB32577" w14:textId="0D61F2FF" w:rsidR="00DB5626" w:rsidRPr="002C5EEA" w:rsidRDefault="00DB5626" w:rsidP="00DB5626">
      <w:pPr>
        <w:jc w:val="both"/>
        <w:rPr>
          <w:b/>
          <w:bCs/>
          <w:sz w:val="36"/>
          <w:szCs w:val="36"/>
          <w:u w:val="single"/>
        </w:rPr>
      </w:pPr>
      <w:r>
        <w:rPr>
          <w:b/>
          <w:bCs/>
          <w:sz w:val="36"/>
          <w:szCs w:val="36"/>
          <w:u w:val="single"/>
        </w:rPr>
        <w:lastRenderedPageBreak/>
        <w:t>Week 6</w:t>
      </w:r>
      <w:r w:rsidRPr="000C319E">
        <w:rPr>
          <w:b/>
          <w:bCs/>
          <w:sz w:val="36"/>
          <w:szCs w:val="36"/>
          <w:u w:val="single"/>
        </w:rPr>
        <w:t>:</w:t>
      </w:r>
    </w:p>
    <w:p w14:paraId="42B1076B" w14:textId="27930A3F" w:rsidR="00DB5626" w:rsidRDefault="00C94D13" w:rsidP="00DB5626">
      <w:pPr>
        <w:pStyle w:val="ListParagraph"/>
        <w:numPr>
          <w:ilvl w:val="0"/>
          <w:numId w:val="6"/>
        </w:numPr>
        <w:jc w:val="both"/>
      </w:pPr>
      <w:r>
        <w:t>Applied ML</w:t>
      </w:r>
      <w:r w:rsidR="00B17470">
        <w:t xml:space="preserve">/ Practical </w:t>
      </w:r>
      <w:r w:rsidR="00181E15">
        <w:t>Guidelines</w:t>
      </w:r>
      <w:r>
        <w:t>:</w:t>
      </w:r>
      <w:r w:rsidR="001D76E1">
        <w:t xml:space="preserve"> If u implemented a regularized linear regression model and our hypothesis gave large errors in its prediction</w:t>
      </w:r>
    </w:p>
    <w:p w14:paraId="24A8A69F" w14:textId="6ABCA985" w:rsidR="00C94D13" w:rsidRDefault="00181E15" w:rsidP="00C94D13">
      <w:pPr>
        <w:pStyle w:val="ListParagraph"/>
        <w:numPr>
          <w:ilvl w:val="1"/>
          <w:numId w:val="6"/>
        </w:numPr>
        <w:jc w:val="both"/>
      </w:pPr>
      <w:r>
        <w:t>Get more training examples</w:t>
      </w:r>
      <w:r w:rsidR="00416689">
        <w:t xml:space="preserve"> (helps in high variance problem)</w:t>
      </w:r>
    </w:p>
    <w:p w14:paraId="0F7E31CD" w14:textId="46F0D145" w:rsidR="00816AF7" w:rsidRDefault="00816AF7" w:rsidP="00C94D13">
      <w:pPr>
        <w:pStyle w:val="ListParagraph"/>
        <w:numPr>
          <w:ilvl w:val="1"/>
          <w:numId w:val="6"/>
        </w:numPr>
        <w:jc w:val="both"/>
      </w:pPr>
      <w:r>
        <w:t>Trying smaller set of features</w:t>
      </w:r>
      <w:r w:rsidR="00416689">
        <w:t xml:space="preserve"> (helps in high variance problem)</w:t>
      </w:r>
    </w:p>
    <w:p w14:paraId="7FA56222" w14:textId="154A9E36" w:rsidR="00E77BFE" w:rsidRDefault="005B23A5" w:rsidP="00C94D13">
      <w:pPr>
        <w:pStyle w:val="ListParagraph"/>
        <w:numPr>
          <w:ilvl w:val="1"/>
          <w:numId w:val="6"/>
        </w:numPr>
        <w:jc w:val="both"/>
      </w:pPr>
      <w:r>
        <w:t>Get additional features</w:t>
      </w:r>
      <w:r w:rsidR="00AE26C5">
        <w:t xml:space="preserve"> (helps in high bias problem)</w:t>
      </w:r>
    </w:p>
    <w:p w14:paraId="156813BE" w14:textId="3EF7EA20" w:rsidR="00DF60C6" w:rsidRDefault="00DF60C6" w:rsidP="00C94D13">
      <w:pPr>
        <w:pStyle w:val="ListParagraph"/>
        <w:numPr>
          <w:ilvl w:val="1"/>
          <w:numId w:val="6"/>
        </w:numPr>
        <w:jc w:val="both"/>
      </w:pPr>
      <w:r>
        <w:t>Adding polynomial terms</w:t>
      </w:r>
      <w:r w:rsidR="00884F91">
        <w:t xml:space="preserve"> (helps in high bias problem)</w:t>
      </w:r>
    </w:p>
    <w:p w14:paraId="45132738" w14:textId="66E2BF0F" w:rsidR="00DF60C6" w:rsidRDefault="00DF60C6" w:rsidP="00C94D13">
      <w:pPr>
        <w:pStyle w:val="ListParagraph"/>
        <w:numPr>
          <w:ilvl w:val="1"/>
          <w:numId w:val="6"/>
        </w:numPr>
        <w:jc w:val="both"/>
      </w:pPr>
      <w:r>
        <w:t>Increasing</w:t>
      </w:r>
      <w:r w:rsidR="00921760">
        <w:t xml:space="preserve"> lambda</w:t>
      </w:r>
      <w:r w:rsidR="006A376C">
        <w:t xml:space="preserve"> (helps in high </w:t>
      </w:r>
      <w:r w:rsidR="00640093">
        <w:t>variance</w:t>
      </w:r>
      <w:r w:rsidR="006A376C">
        <w:t xml:space="preserve"> problem)</w:t>
      </w:r>
    </w:p>
    <w:p w14:paraId="3F70900E" w14:textId="143E448D" w:rsidR="00921760" w:rsidRDefault="00921760" w:rsidP="00C94D13">
      <w:pPr>
        <w:pStyle w:val="ListParagraph"/>
        <w:numPr>
          <w:ilvl w:val="1"/>
          <w:numId w:val="6"/>
        </w:numPr>
        <w:jc w:val="both"/>
      </w:pPr>
      <w:r>
        <w:t>Decreasing lambda</w:t>
      </w:r>
      <w:r w:rsidR="006A376C">
        <w:t xml:space="preserve"> (helps in high bias problem)</w:t>
      </w:r>
    </w:p>
    <w:p w14:paraId="1EB410A6" w14:textId="1023EC99" w:rsidR="00164A11" w:rsidRDefault="006E1F3F" w:rsidP="00164A11">
      <w:pPr>
        <w:pStyle w:val="ListParagraph"/>
        <w:numPr>
          <w:ilvl w:val="0"/>
          <w:numId w:val="6"/>
        </w:numPr>
        <w:jc w:val="both"/>
      </w:pPr>
      <w:r>
        <w:t>Machine Learning diagnostic:</w:t>
      </w:r>
    </w:p>
    <w:p w14:paraId="4D385ACF" w14:textId="17E03A3D" w:rsidR="006E1F3F" w:rsidRDefault="0065234F" w:rsidP="006E1F3F">
      <w:pPr>
        <w:pStyle w:val="ListParagraph"/>
        <w:numPr>
          <w:ilvl w:val="1"/>
          <w:numId w:val="6"/>
        </w:numPr>
        <w:jc w:val="both"/>
      </w:pPr>
      <w:r>
        <w:t xml:space="preserve">Evaluation of hypothesis: </w:t>
      </w:r>
    </w:p>
    <w:p w14:paraId="1026EEA9" w14:textId="6253C485" w:rsidR="0065234F" w:rsidRDefault="0065234F" w:rsidP="0065234F">
      <w:pPr>
        <w:pStyle w:val="ListParagraph"/>
        <w:numPr>
          <w:ilvl w:val="2"/>
          <w:numId w:val="6"/>
        </w:numPr>
        <w:jc w:val="both"/>
      </w:pPr>
      <w:r>
        <w:t>Low error does not necessarily mean good hypo (case of overfitting)</w:t>
      </w:r>
    </w:p>
    <w:p w14:paraId="42A6FF27" w14:textId="20F4A9A9" w:rsidR="0065234F" w:rsidRDefault="00531C3D" w:rsidP="0065234F">
      <w:pPr>
        <w:pStyle w:val="ListParagraph"/>
        <w:numPr>
          <w:ilvl w:val="2"/>
          <w:numId w:val="6"/>
        </w:numPr>
        <w:jc w:val="both"/>
      </w:pPr>
      <w:r>
        <w:t>Plotting and observing hypo function is not be feasible for large dimensions</w:t>
      </w:r>
    </w:p>
    <w:p w14:paraId="651D8771" w14:textId="63A8D50D" w:rsidR="00A06DC3" w:rsidRDefault="00865E54" w:rsidP="0065234F">
      <w:pPr>
        <w:pStyle w:val="ListParagraph"/>
        <w:numPr>
          <w:ilvl w:val="2"/>
          <w:numId w:val="6"/>
        </w:numPr>
        <w:jc w:val="both"/>
      </w:pPr>
      <w:r>
        <w:t>Solution can be</w:t>
      </w:r>
      <w:r w:rsidR="00064367">
        <w:t xml:space="preserve"> (same for classifier/ regression model)</w:t>
      </w:r>
      <w:r>
        <w:t xml:space="preserve">: </w:t>
      </w:r>
    </w:p>
    <w:p w14:paraId="08C562A2" w14:textId="396106AA" w:rsidR="00865E54" w:rsidRDefault="00865E54" w:rsidP="00865E54">
      <w:pPr>
        <w:pStyle w:val="ListParagraph"/>
        <w:numPr>
          <w:ilvl w:val="3"/>
          <w:numId w:val="6"/>
        </w:numPr>
        <w:jc w:val="both"/>
      </w:pPr>
      <w:r>
        <w:t>Split dataset into 70%, 30% splits</w:t>
      </w:r>
    </w:p>
    <w:p w14:paraId="18165387" w14:textId="77777777" w:rsidR="00865E54" w:rsidRDefault="00865E54" w:rsidP="00865E54">
      <w:pPr>
        <w:pStyle w:val="ListParagraph"/>
        <w:numPr>
          <w:ilvl w:val="3"/>
          <w:numId w:val="6"/>
        </w:numPr>
        <w:jc w:val="both"/>
      </w:pPr>
      <w:r>
        <w:t>Use 70% data to build model</w:t>
      </w:r>
    </w:p>
    <w:p w14:paraId="342107D1" w14:textId="77B62EB6" w:rsidR="00865E54" w:rsidRDefault="00865E54" w:rsidP="00865E54">
      <w:pPr>
        <w:pStyle w:val="ListParagraph"/>
        <w:numPr>
          <w:ilvl w:val="3"/>
          <w:numId w:val="6"/>
        </w:numPr>
        <w:jc w:val="both"/>
      </w:pPr>
      <w:r>
        <w:t>Also sort data randomly (shuffle) and then feed for training/ testing</w:t>
      </w:r>
    </w:p>
    <w:p w14:paraId="232AFF3E" w14:textId="16C8F0FA" w:rsidR="00EC6DF4" w:rsidRDefault="00E60E4A" w:rsidP="00E60E4A">
      <w:pPr>
        <w:pStyle w:val="ListParagraph"/>
        <w:numPr>
          <w:ilvl w:val="3"/>
          <w:numId w:val="6"/>
        </w:numPr>
        <w:jc w:val="both"/>
      </w:pPr>
      <w:r>
        <w:t>Find Train error J theta (70% data), also find test set error (30% data)</w:t>
      </w:r>
    </w:p>
    <w:p w14:paraId="35D16C48" w14:textId="020C8C5F" w:rsidR="006172DF" w:rsidRDefault="006172DF" w:rsidP="00E60E4A">
      <w:pPr>
        <w:pStyle w:val="ListParagraph"/>
        <w:numPr>
          <w:ilvl w:val="3"/>
          <w:numId w:val="6"/>
        </w:numPr>
        <w:jc w:val="both"/>
      </w:pPr>
      <w:r>
        <w:t>Misclassification error is used for as error function for classifiers.</w:t>
      </w:r>
    </w:p>
    <w:p w14:paraId="3671B775" w14:textId="4012BCD7" w:rsidR="00845372" w:rsidRDefault="000E38B8" w:rsidP="000E38B8">
      <w:pPr>
        <w:pStyle w:val="ListParagraph"/>
        <w:numPr>
          <w:ilvl w:val="1"/>
          <w:numId w:val="6"/>
        </w:numPr>
        <w:jc w:val="both"/>
      </w:pPr>
      <w:r>
        <w:t>Model selection and train/ validation/ test set:</w:t>
      </w:r>
    </w:p>
    <w:p w14:paraId="29E35614" w14:textId="2E43A50F" w:rsidR="000E38B8" w:rsidRDefault="002B7D07" w:rsidP="000E38B8">
      <w:pPr>
        <w:pStyle w:val="ListParagraph"/>
        <w:numPr>
          <w:ilvl w:val="2"/>
          <w:numId w:val="6"/>
        </w:numPr>
        <w:jc w:val="both"/>
      </w:pPr>
      <w:r>
        <w:t>Training error not a good measure of how good model will hypothesis be (overfitting)</w:t>
      </w:r>
    </w:p>
    <w:p w14:paraId="74200304" w14:textId="7F0CCE13" w:rsidR="002B7D07" w:rsidRDefault="00ED1C35" w:rsidP="000E38B8">
      <w:pPr>
        <w:pStyle w:val="ListParagraph"/>
        <w:numPr>
          <w:ilvl w:val="2"/>
          <w:numId w:val="6"/>
        </w:numPr>
        <w:jc w:val="both"/>
      </w:pPr>
      <w:r>
        <w:t>Model selection problem is confusion on what degree of polynomial to keep in hypothesis</w:t>
      </w:r>
    </w:p>
    <w:p w14:paraId="4C281893" w14:textId="42D432CC" w:rsidR="001C10E6" w:rsidRDefault="001C10E6" w:rsidP="000E38B8">
      <w:pPr>
        <w:pStyle w:val="ListParagraph"/>
        <w:numPr>
          <w:ilvl w:val="2"/>
          <w:numId w:val="6"/>
        </w:numPr>
        <w:jc w:val="both"/>
      </w:pPr>
      <w:r>
        <w:t>Process:</w:t>
      </w:r>
    </w:p>
    <w:p w14:paraId="294AA345" w14:textId="7F892A48" w:rsidR="00CF5F62" w:rsidRDefault="00CF5F62" w:rsidP="001C10E6">
      <w:pPr>
        <w:pStyle w:val="ListParagraph"/>
        <w:numPr>
          <w:ilvl w:val="3"/>
          <w:numId w:val="6"/>
        </w:numPr>
        <w:jc w:val="both"/>
      </w:pPr>
      <w:r>
        <w:t>Find test error for all different hypothesis, and pick the one with minimum test error</w:t>
      </w:r>
      <w:r w:rsidR="00C16EA5">
        <w:t xml:space="preserve"> (not fair)</w:t>
      </w:r>
    </w:p>
    <w:p w14:paraId="032D6505" w14:textId="42649B5E" w:rsidR="001C10E6" w:rsidRDefault="001C10E6" w:rsidP="001C10E6">
      <w:pPr>
        <w:pStyle w:val="ListParagraph"/>
        <w:numPr>
          <w:ilvl w:val="3"/>
          <w:numId w:val="6"/>
        </w:numPr>
        <w:jc w:val="both"/>
      </w:pPr>
      <w:r>
        <w:t xml:space="preserve">The hypothesis gives better result only on given test set </w:t>
      </w:r>
      <w:r w:rsidR="00A40189">
        <w:t>can</w:t>
      </w:r>
      <w:r>
        <w:t xml:space="preserve"> not necessarily </w:t>
      </w:r>
      <w:r w:rsidR="00A40189">
        <w:t>be reported as</w:t>
      </w:r>
      <w:r>
        <w:t xml:space="preserve"> generalized results</w:t>
      </w:r>
      <w:r w:rsidR="00A40189">
        <w:t xml:space="preserve"> (generalized test error)</w:t>
      </w:r>
    </w:p>
    <w:p w14:paraId="7DBF1112" w14:textId="250EB742" w:rsidR="00623365" w:rsidRDefault="00623365" w:rsidP="001C10E6">
      <w:pPr>
        <w:pStyle w:val="ListParagraph"/>
        <w:numPr>
          <w:ilvl w:val="3"/>
          <w:numId w:val="6"/>
        </w:numPr>
        <w:jc w:val="both"/>
      </w:pPr>
      <w:r>
        <w:t>This is similar to analogy of overfitting</w:t>
      </w:r>
    </w:p>
    <w:p w14:paraId="40993452" w14:textId="0CEC0F6F" w:rsidR="00623365" w:rsidRDefault="00623365" w:rsidP="001C10E6">
      <w:pPr>
        <w:pStyle w:val="ListParagraph"/>
        <w:numPr>
          <w:ilvl w:val="3"/>
          <w:numId w:val="6"/>
        </w:numPr>
        <w:jc w:val="both"/>
      </w:pPr>
      <w:r>
        <w:t>Approach is to split data in 3: Training (60%), cross-validation (20%). Test (20%) set</w:t>
      </w:r>
    </w:p>
    <w:p w14:paraId="5718D95C" w14:textId="6E687959" w:rsidR="005B0EA9" w:rsidRDefault="005B0EA9" w:rsidP="001C10E6">
      <w:pPr>
        <w:pStyle w:val="ListParagraph"/>
        <w:numPr>
          <w:ilvl w:val="3"/>
          <w:numId w:val="6"/>
        </w:numPr>
        <w:jc w:val="both"/>
      </w:pPr>
      <w:r>
        <w:t>We compare cross-validation error to select best model and then find generalized test error by applying model on the test data set</w:t>
      </w:r>
    </w:p>
    <w:p w14:paraId="39043A87" w14:textId="63B89910" w:rsidR="00025531" w:rsidRDefault="00851440" w:rsidP="00025531">
      <w:pPr>
        <w:pStyle w:val="ListParagraph"/>
        <w:numPr>
          <w:ilvl w:val="1"/>
          <w:numId w:val="6"/>
        </w:numPr>
        <w:jc w:val="both"/>
      </w:pPr>
      <w:r>
        <w:t>Bias vs Variance</w:t>
      </w:r>
      <w:r w:rsidR="00354F6B">
        <w:t xml:space="preserve"> problem</w:t>
      </w:r>
      <w:r>
        <w:t>:</w:t>
      </w:r>
    </w:p>
    <w:p w14:paraId="0CDDC02E" w14:textId="4AF0BC77" w:rsidR="00851440" w:rsidRDefault="00180719" w:rsidP="00851440">
      <w:pPr>
        <w:pStyle w:val="ListParagraph"/>
        <w:numPr>
          <w:ilvl w:val="2"/>
          <w:numId w:val="6"/>
        </w:numPr>
        <w:jc w:val="both"/>
      </w:pPr>
      <w:r>
        <w:t>As we increase degree of polynomial, the training error decreases</w:t>
      </w:r>
    </w:p>
    <w:p w14:paraId="4631C954" w14:textId="11998EE9" w:rsidR="004B72BF" w:rsidRDefault="00BF067E" w:rsidP="00C82CDD">
      <w:pPr>
        <w:pStyle w:val="ListParagraph"/>
        <w:numPr>
          <w:ilvl w:val="2"/>
          <w:numId w:val="6"/>
        </w:numPr>
        <w:jc w:val="both"/>
      </w:pPr>
      <w:r>
        <w:t>Whereas, cross-validation/ test error would take a U</w:t>
      </w:r>
      <w:r w:rsidR="004B72BF">
        <w:t>-</w:t>
      </w:r>
      <w:r>
        <w:t>shaped curve</w:t>
      </w:r>
    </w:p>
    <w:p w14:paraId="480668EE" w14:textId="56925927" w:rsidR="007838A0" w:rsidRDefault="004D52AD" w:rsidP="007838A0">
      <w:pPr>
        <w:pStyle w:val="ListParagraph"/>
        <w:numPr>
          <w:ilvl w:val="2"/>
          <w:numId w:val="6"/>
        </w:numPr>
        <w:jc w:val="both"/>
      </w:pPr>
      <w:r>
        <w:t>For high bias</w:t>
      </w:r>
      <w:r w:rsidR="00B473A5">
        <w:t xml:space="preserve"> (underfit)</w:t>
      </w:r>
      <w:r>
        <w:t xml:space="preserve"> problem, train and test error will be high</w:t>
      </w:r>
    </w:p>
    <w:p w14:paraId="7B7E8AA3" w14:textId="12CE1EB0" w:rsidR="004D52AD" w:rsidRDefault="004D52AD" w:rsidP="007838A0">
      <w:pPr>
        <w:pStyle w:val="ListParagraph"/>
        <w:numPr>
          <w:ilvl w:val="2"/>
          <w:numId w:val="6"/>
        </w:numPr>
        <w:jc w:val="both"/>
      </w:pPr>
      <w:r>
        <w:t>For high variance</w:t>
      </w:r>
      <w:r w:rsidR="00B473A5">
        <w:t xml:space="preserve"> (overfit)</w:t>
      </w:r>
      <w:r>
        <w:t xml:space="preserve"> problem, train will be low but test will be high</w:t>
      </w:r>
    </w:p>
    <w:p w14:paraId="087BFC6A" w14:textId="1DC2C21D" w:rsidR="003B75A5" w:rsidRDefault="00BD4A45" w:rsidP="004A1D70">
      <w:pPr>
        <w:ind w:firstLine="720"/>
        <w:jc w:val="both"/>
      </w:pPr>
      <w:r w:rsidRPr="00BD4A45">
        <w:rPr>
          <w:noProof/>
        </w:rPr>
        <w:drawing>
          <wp:inline distT="0" distB="0" distL="0" distR="0" wp14:anchorId="39722DD0" wp14:editId="6C54558F">
            <wp:extent cx="5837426" cy="206519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37426" cy="2065199"/>
                    </a:xfrm>
                    <a:prstGeom prst="rect">
                      <a:avLst/>
                    </a:prstGeom>
                  </pic:spPr>
                </pic:pic>
              </a:graphicData>
            </a:graphic>
          </wp:inline>
        </w:drawing>
      </w:r>
    </w:p>
    <w:p w14:paraId="4E0472C1" w14:textId="1DC0645B" w:rsidR="006D36BE" w:rsidRDefault="004A1D70" w:rsidP="004A1D70">
      <w:pPr>
        <w:pStyle w:val="ListParagraph"/>
        <w:numPr>
          <w:ilvl w:val="1"/>
          <w:numId w:val="6"/>
        </w:numPr>
        <w:jc w:val="both"/>
      </w:pPr>
      <w:r>
        <w:t>Regularization and bias/ variance:</w:t>
      </w:r>
    </w:p>
    <w:p w14:paraId="78D6BC84" w14:textId="0E4427FE" w:rsidR="004A1D70" w:rsidRDefault="00142729" w:rsidP="004A1D70">
      <w:pPr>
        <w:pStyle w:val="ListParagraph"/>
        <w:numPr>
          <w:ilvl w:val="2"/>
          <w:numId w:val="6"/>
        </w:numPr>
        <w:jc w:val="both"/>
      </w:pPr>
      <w:r>
        <w:t xml:space="preserve">When lambda is very large </w:t>
      </w:r>
      <w:r>
        <w:sym w:font="Wingdings" w:char="F0E0"/>
      </w:r>
      <w:r>
        <w:t xml:space="preserve"> thetas are heavily penalized </w:t>
      </w:r>
      <w:r>
        <w:sym w:font="Wingdings" w:char="F0E0"/>
      </w:r>
      <w:r>
        <w:t xml:space="preserve"> underfit</w:t>
      </w:r>
    </w:p>
    <w:p w14:paraId="72089560" w14:textId="5AFAC0A7" w:rsidR="00142729" w:rsidRDefault="00142729" w:rsidP="004A1D70">
      <w:pPr>
        <w:pStyle w:val="ListParagraph"/>
        <w:numPr>
          <w:ilvl w:val="2"/>
          <w:numId w:val="6"/>
        </w:numPr>
        <w:jc w:val="both"/>
      </w:pPr>
      <w:r>
        <w:t xml:space="preserve">When lambda is very small </w:t>
      </w:r>
      <w:r>
        <w:sym w:font="Wingdings" w:char="F0E0"/>
      </w:r>
      <w:r>
        <w:t xml:space="preserve"> very small penalty </w:t>
      </w:r>
      <w:r>
        <w:sym w:font="Wingdings" w:char="F0E0"/>
      </w:r>
      <w:r>
        <w:t xml:space="preserve"> overfit</w:t>
      </w:r>
    </w:p>
    <w:p w14:paraId="60BDA18E" w14:textId="284D478E" w:rsidR="00B740E5" w:rsidRDefault="00B740E5" w:rsidP="004A1D70">
      <w:pPr>
        <w:pStyle w:val="ListParagraph"/>
        <w:numPr>
          <w:ilvl w:val="2"/>
          <w:numId w:val="6"/>
        </w:numPr>
        <w:jc w:val="both"/>
      </w:pPr>
      <w:r>
        <w:lastRenderedPageBreak/>
        <w:t>Process:</w:t>
      </w:r>
    </w:p>
    <w:p w14:paraId="2BFF3EF6" w14:textId="37BEEA2E" w:rsidR="004160E8" w:rsidRDefault="000D5B52" w:rsidP="00B740E5">
      <w:pPr>
        <w:pStyle w:val="ListParagraph"/>
        <w:numPr>
          <w:ilvl w:val="3"/>
          <w:numId w:val="6"/>
        </w:numPr>
        <w:jc w:val="both"/>
      </w:pPr>
      <w:r>
        <w:t>Make multiple models for multiple value of lambdas</w:t>
      </w:r>
    </w:p>
    <w:p w14:paraId="322AA727" w14:textId="2A5F6122" w:rsidR="00B740E5" w:rsidRDefault="00B740E5" w:rsidP="00B740E5">
      <w:pPr>
        <w:pStyle w:val="ListParagraph"/>
        <w:numPr>
          <w:ilvl w:val="3"/>
          <w:numId w:val="6"/>
        </w:numPr>
        <w:jc w:val="both"/>
      </w:pPr>
      <w:r>
        <w:t xml:space="preserve">For each case find thetas corresponding to minimum cost J </w:t>
      </w:r>
    </w:p>
    <w:p w14:paraId="281E0E99" w14:textId="36F962B9" w:rsidR="00F15B48" w:rsidRDefault="00F15B48" w:rsidP="00B740E5">
      <w:pPr>
        <w:pStyle w:val="ListParagraph"/>
        <w:numPr>
          <w:ilvl w:val="3"/>
          <w:numId w:val="6"/>
        </w:numPr>
        <w:jc w:val="both"/>
      </w:pPr>
      <w:r>
        <w:t>Use these thetas to find cross validation error for each model</w:t>
      </w:r>
    </w:p>
    <w:p w14:paraId="3C985326" w14:textId="036D3BAB" w:rsidR="00F15B48" w:rsidRDefault="00F15B48" w:rsidP="00B740E5">
      <w:pPr>
        <w:pStyle w:val="ListParagraph"/>
        <w:numPr>
          <w:ilvl w:val="3"/>
          <w:numId w:val="6"/>
        </w:numPr>
        <w:jc w:val="both"/>
      </w:pPr>
      <w:r>
        <w:t xml:space="preserve">And then pick </w:t>
      </w:r>
      <w:r w:rsidR="00CF5BEC">
        <w:t>(</w:t>
      </w:r>
      <w:r>
        <w:t>and report</w:t>
      </w:r>
      <w:r w:rsidR="00CF5BEC">
        <w:t xml:space="preserve"> test error)</w:t>
      </w:r>
      <w:r>
        <w:t xml:space="preserve"> the </w:t>
      </w:r>
      <w:r w:rsidR="008D3BE7">
        <w:t>lambda where cross validation is minimum</w:t>
      </w:r>
    </w:p>
    <w:p w14:paraId="1096C4D9" w14:textId="06AA4E0C" w:rsidR="003370BE" w:rsidRDefault="00620055" w:rsidP="00620055">
      <w:pPr>
        <w:ind w:firstLine="720"/>
        <w:jc w:val="both"/>
      </w:pPr>
      <w:r w:rsidRPr="00620055">
        <w:rPr>
          <w:noProof/>
        </w:rPr>
        <w:drawing>
          <wp:inline distT="0" distB="0" distL="0" distR="0" wp14:anchorId="7A7B6039" wp14:editId="6A27746C">
            <wp:extent cx="6127011" cy="3261643"/>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7011" cy="3261643"/>
                    </a:xfrm>
                    <a:prstGeom prst="rect">
                      <a:avLst/>
                    </a:prstGeom>
                  </pic:spPr>
                </pic:pic>
              </a:graphicData>
            </a:graphic>
          </wp:inline>
        </w:drawing>
      </w:r>
    </w:p>
    <w:p w14:paraId="4E80CAAC" w14:textId="3D5AD67C" w:rsidR="00620055" w:rsidRDefault="00AD3E39" w:rsidP="00AD3E39">
      <w:pPr>
        <w:pStyle w:val="ListParagraph"/>
        <w:numPr>
          <w:ilvl w:val="1"/>
          <w:numId w:val="6"/>
        </w:numPr>
        <w:jc w:val="both"/>
      </w:pPr>
      <w:r>
        <w:t>Learning Curves:</w:t>
      </w:r>
    </w:p>
    <w:p w14:paraId="60E338CC" w14:textId="10FDAD20" w:rsidR="004703AA" w:rsidRDefault="002C14A0" w:rsidP="004703AA">
      <w:pPr>
        <w:pStyle w:val="ListParagraph"/>
        <w:numPr>
          <w:ilvl w:val="2"/>
          <w:numId w:val="6"/>
        </w:numPr>
        <w:jc w:val="both"/>
      </w:pPr>
      <w:r>
        <w:t>Plot train and cross-validation over size of training set</w:t>
      </w:r>
    </w:p>
    <w:p w14:paraId="6EE74E6F" w14:textId="3B748222" w:rsidR="00AC10E0" w:rsidRDefault="00AC10E0" w:rsidP="00EE206A">
      <w:pPr>
        <w:ind w:firstLine="720"/>
        <w:jc w:val="both"/>
      </w:pPr>
      <w:r w:rsidRPr="00AC10E0">
        <w:rPr>
          <w:noProof/>
        </w:rPr>
        <w:drawing>
          <wp:inline distT="0" distB="0" distL="0" distR="0" wp14:anchorId="6B9424E1" wp14:editId="2D57BFCE">
            <wp:extent cx="5822185" cy="324640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22185" cy="3246401"/>
                    </a:xfrm>
                    <a:prstGeom prst="rect">
                      <a:avLst/>
                    </a:prstGeom>
                  </pic:spPr>
                </pic:pic>
              </a:graphicData>
            </a:graphic>
          </wp:inline>
        </w:drawing>
      </w:r>
    </w:p>
    <w:p w14:paraId="502ECA84" w14:textId="0CAE522A" w:rsidR="00CD663C" w:rsidRDefault="00962146" w:rsidP="00CD663C">
      <w:pPr>
        <w:pStyle w:val="ListParagraph"/>
        <w:numPr>
          <w:ilvl w:val="2"/>
          <w:numId w:val="6"/>
        </w:numPr>
        <w:jc w:val="both"/>
      </w:pPr>
      <w:r>
        <w:t>In high bias model (underfit model)</w:t>
      </w:r>
      <w:r w:rsidR="00475AE5">
        <w:t>, getting more training data will not help much</w:t>
      </w:r>
      <w:r w:rsidR="00CD663C">
        <w:t>. Indication is that train and cross-validation are fairly similar.</w:t>
      </w:r>
    </w:p>
    <w:p w14:paraId="531EEB95" w14:textId="0065A96D" w:rsidR="00807E39" w:rsidRDefault="00807E39" w:rsidP="006D3BDF">
      <w:pPr>
        <w:ind w:firstLine="720"/>
        <w:jc w:val="both"/>
      </w:pPr>
      <w:r w:rsidRPr="00807E39">
        <w:rPr>
          <w:noProof/>
        </w:rPr>
        <w:lastRenderedPageBreak/>
        <w:drawing>
          <wp:inline distT="0" distB="0" distL="0" distR="0" wp14:anchorId="5D8292C4" wp14:editId="7545589E">
            <wp:extent cx="5502117" cy="3261643"/>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02117" cy="3261643"/>
                    </a:xfrm>
                    <a:prstGeom prst="rect">
                      <a:avLst/>
                    </a:prstGeom>
                  </pic:spPr>
                </pic:pic>
              </a:graphicData>
            </a:graphic>
          </wp:inline>
        </w:drawing>
      </w:r>
    </w:p>
    <w:p w14:paraId="5721702C" w14:textId="363F404D" w:rsidR="00807E39" w:rsidRDefault="00360284" w:rsidP="00807E39">
      <w:pPr>
        <w:pStyle w:val="ListParagraph"/>
        <w:numPr>
          <w:ilvl w:val="2"/>
          <w:numId w:val="6"/>
        </w:numPr>
        <w:jc w:val="both"/>
      </w:pPr>
      <w:r>
        <w:t xml:space="preserve">In high variance case (overfit model), </w:t>
      </w:r>
      <w:r w:rsidR="00F70BF1">
        <w:t>getting more data will help because eventually the cross-validation will keep decreasing.</w:t>
      </w:r>
    </w:p>
    <w:p w14:paraId="339294AD" w14:textId="7B17BA0E" w:rsidR="00A11329" w:rsidRDefault="00A11329" w:rsidP="006D3BDF">
      <w:pPr>
        <w:ind w:firstLine="720"/>
        <w:jc w:val="both"/>
      </w:pPr>
      <w:r w:rsidRPr="00A11329">
        <w:rPr>
          <w:noProof/>
        </w:rPr>
        <w:drawing>
          <wp:inline distT="0" distB="0" distL="0" distR="0" wp14:anchorId="3C03019D" wp14:editId="5A61AEE3">
            <wp:extent cx="5898391" cy="3170195"/>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98391" cy="3170195"/>
                    </a:xfrm>
                    <a:prstGeom prst="rect">
                      <a:avLst/>
                    </a:prstGeom>
                  </pic:spPr>
                </pic:pic>
              </a:graphicData>
            </a:graphic>
          </wp:inline>
        </w:drawing>
      </w:r>
    </w:p>
    <w:p w14:paraId="5849A1EC" w14:textId="52C673A2" w:rsidR="00D85491" w:rsidRDefault="000C596C" w:rsidP="000C596C">
      <w:pPr>
        <w:pStyle w:val="ListParagraph"/>
        <w:numPr>
          <w:ilvl w:val="0"/>
          <w:numId w:val="6"/>
        </w:numPr>
        <w:jc w:val="both"/>
      </w:pPr>
      <w:r>
        <w:t>Machine Learning System Design:</w:t>
      </w:r>
    </w:p>
    <w:p w14:paraId="224EEB70" w14:textId="6EF13FFC" w:rsidR="000C596C" w:rsidRDefault="007752D5" w:rsidP="00841401">
      <w:pPr>
        <w:pStyle w:val="ListParagraph"/>
        <w:numPr>
          <w:ilvl w:val="1"/>
          <w:numId w:val="6"/>
        </w:numPr>
        <w:jc w:val="both"/>
      </w:pPr>
      <w:r>
        <w:t>Prioritizing</w:t>
      </w:r>
      <w:r w:rsidR="003C19E6">
        <w:t xml:space="preserve"> (for a spam filter classifier)</w:t>
      </w:r>
      <w:r>
        <w:t>:</w:t>
      </w:r>
    </w:p>
    <w:p w14:paraId="0051F8F6" w14:textId="2E1FE31F" w:rsidR="007752D5" w:rsidRDefault="003D0CDC" w:rsidP="007752D5">
      <w:pPr>
        <w:pStyle w:val="ListParagraph"/>
        <w:numPr>
          <w:ilvl w:val="2"/>
          <w:numId w:val="6"/>
        </w:numPr>
        <w:jc w:val="both"/>
      </w:pPr>
      <w:r>
        <w:t>Pick n (10k to 50k) most frequently occurring words in the training set as spam/ not spam indicative word (represent feature matrix as a bag of word model from this list)</w:t>
      </w:r>
    </w:p>
    <w:p w14:paraId="1858DD9A" w14:textId="7AFD5A48" w:rsidR="00A03ECB" w:rsidRDefault="002114C6" w:rsidP="00A03ECB">
      <w:pPr>
        <w:pStyle w:val="ListParagraph"/>
        <w:numPr>
          <w:ilvl w:val="1"/>
          <w:numId w:val="6"/>
        </w:numPr>
        <w:jc w:val="both"/>
      </w:pPr>
      <w:r>
        <w:t>Error Analysis:</w:t>
      </w:r>
    </w:p>
    <w:p w14:paraId="647D88DF" w14:textId="6BF82D59" w:rsidR="002114C6" w:rsidRDefault="00F15AD4" w:rsidP="002114C6">
      <w:pPr>
        <w:pStyle w:val="ListParagraph"/>
        <w:numPr>
          <w:ilvl w:val="2"/>
          <w:numId w:val="6"/>
        </w:numPr>
        <w:jc w:val="both"/>
      </w:pPr>
      <w:r>
        <w:t>Approach:</w:t>
      </w:r>
    </w:p>
    <w:p w14:paraId="2AF09024" w14:textId="35F63C44" w:rsidR="00F15AD4" w:rsidRDefault="00F15AD4" w:rsidP="00F15AD4">
      <w:pPr>
        <w:pStyle w:val="ListParagraph"/>
        <w:numPr>
          <w:ilvl w:val="3"/>
          <w:numId w:val="6"/>
        </w:numPr>
        <w:jc w:val="both"/>
      </w:pPr>
      <w:r>
        <w:t>Make simple algo quickly and test it on cross-validation data</w:t>
      </w:r>
    </w:p>
    <w:p w14:paraId="4272BA98" w14:textId="0834F236" w:rsidR="00F15AD4" w:rsidRDefault="00F15AD4" w:rsidP="00F15AD4">
      <w:pPr>
        <w:pStyle w:val="ListParagraph"/>
        <w:numPr>
          <w:ilvl w:val="3"/>
          <w:numId w:val="6"/>
        </w:numPr>
        <w:jc w:val="both"/>
      </w:pPr>
      <w:r>
        <w:t>Plot learning curves to decide if need more data, features, etc</w:t>
      </w:r>
      <w:r w:rsidR="00007D06">
        <w:t xml:space="preserve"> (can’t be determined in advanced)</w:t>
      </w:r>
    </w:p>
    <w:p w14:paraId="7461EB7F" w14:textId="13D4FC7B" w:rsidR="00F15AD4" w:rsidRDefault="00F15AD4" w:rsidP="00F15AD4">
      <w:pPr>
        <w:pStyle w:val="ListParagraph"/>
        <w:numPr>
          <w:ilvl w:val="3"/>
          <w:numId w:val="6"/>
        </w:numPr>
        <w:jc w:val="both"/>
      </w:pPr>
      <w:r>
        <w:t>Error Analysis: manually examine error examples. Spot systemic trend in these errors</w:t>
      </w:r>
    </w:p>
    <w:p w14:paraId="6CE6C96E" w14:textId="44A99A63" w:rsidR="00007D06" w:rsidRDefault="00D575E0" w:rsidP="00D575E0">
      <w:pPr>
        <w:pStyle w:val="ListParagraph"/>
        <w:numPr>
          <w:ilvl w:val="1"/>
          <w:numId w:val="6"/>
        </w:numPr>
        <w:jc w:val="both"/>
      </w:pPr>
      <w:r>
        <w:t>Error Metrics for Skewed Classes</w:t>
      </w:r>
      <w:r w:rsidR="009A09A6">
        <w:t xml:space="preserve"> (for cancer diagnosis problem)</w:t>
      </w:r>
      <w:r>
        <w:t>:</w:t>
      </w:r>
    </w:p>
    <w:p w14:paraId="0FDEEDF1" w14:textId="203CC4DE" w:rsidR="00D575E0" w:rsidRDefault="006C3269" w:rsidP="00D575E0">
      <w:pPr>
        <w:pStyle w:val="ListParagraph"/>
        <w:numPr>
          <w:ilvl w:val="2"/>
          <w:numId w:val="6"/>
        </w:numPr>
        <w:jc w:val="both"/>
      </w:pPr>
      <w:r>
        <w:t xml:space="preserve">When ratio of positive and negative class is extreme, it is skewed </w:t>
      </w:r>
      <w:r w:rsidR="00AE167F">
        <w:t>classes problem, thus classification accuracy in th</w:t>
      </w:r>
      <w:r w:rsidR="003E15DE">
        <w:t>ese</w:t>
      </w:r>
      <w:r w:rsidR="00AE167F">
        <w:t xml:space="preserve"> situation</w:t>
      </w:r>
      <w:r w:rsidR="006507EC">
        <w:t>s</w:t>
      </w:r>
      <w:r w:rsidR="00AE167F">
        <w:t xml:space="preserve"> is not an ideal</w:t>
      </w:r>
      <w:r w:rsidR="00C17FC6">
        <w:t xml:space="preserve"> performance</w:t>
      </w:r>
      <w:r w:rsidR="00AE167F">
        <w:t xml:space="preserve"> metric</w:t>
      </w:r>
    </w:p>
    <w:p w14:paraId="7FFD267A" w14:textId="6FA60B8F" w:rsidR="003E15DE" w:rsidRDefault="00CE6458" w:rsidP="00D575E0">
      <w:pPr>
        <w:pStyle w:val="ListParagraph"/>
        <w:numPr>
          <w:ilvl w:val="2"/>
          <w:numId w:val="6"/>
        </w:numPr>
        <w:jc w:val="both"/>
      </w:pPr>
      <w:r>
        <w:t>Metrics like recall and precision needs to be calculated in these situations:</w:t>
      </w:r>
    </w:p>
    <w:p w14:paraId="5016636A" w14:textId="2CD32B47" w:rsidR="00CE6458" w:rsidRDefault="00B87FC3" w:rsidP="00CE6458">
      <w:pPr>
        <w:pStyle w:val="ListParagraph"/>
        <w:numPr>
          <w:ilvl w:val="3"/>
          <w:numId w:val="6"/>
        </w:numPr>
        <w:jc w:val="both"/>
      </w:pPr>
      <w:r>
        <w:lastRenderedPageBreak/>
        <w:t>Precision: TP/ (Predicted as positive)</w:t>
      </w:r>
      <w:r w:rsidR="009B65CC">
        <w:t xml:space="preserve"> = TP/</w:t>
      </w:r>
      <w:r w:rsidR="002C23A4">
        <w:t xml:space="preserve"> </w:t>
      </w:r>
      <w:r w:rsidR="009B65CC">
        <w:t>(TP + F</w:t>
      </w:r>
      <w:r w:rsidR="001A6420">
        <w:t>P</w:t>
      </w:r>
      <w:r w:rsidR="009B65CC">
        <w:t>)</w:t>
      </w:r>
    </w:p>
    <w:p w14:paraId="4B731655" w14:textId="4D1AB10D" w:rsidR="002C23A4" w:rsidRDefault="002C23A4" w:rsidP="00CE6458">
      <w:pPr>
        <w:pStyle w:val="ListParagraph"/>
        <w:numPr>
          <w:ilvl w:val="3"/>
          <w:numId w:val="6"/>
        </w:numPr>
        <w:jc w:val="both"/>
      </w:pPr>
      <w:r>
        <w:t>Recall: TP/ (Actual positives) = TP/ (TP + FN)</w:t>
      </w:r>
    </w:p>
    <w:p w14:paraId="14072D0C" w14:textId="341BFB1C" w:rsidR="007431F2" w:rsidRDefault="007431F2" w:rsidP="007431F2">
      <w:pPr>
        <w:pStyle w:val="ListParagraph"/>
        <w:numPr>
          <w:ilvl w:val="2"/>
          <w:numId w:val="6"/>
        </w:numPr>
        <w:jc w:val="both"/>
      </w:pPr>
      <w:r>
        <w:t>Note: y = 1 is given to rarer class for precision and recall calculation</w:t>
      </w:r>
    </w:p>
    <w:p w14:paraId="307D2CA0" w14:textId="06C06EDC" w:rsidR="004F7AEA" w:rsidRDefault="00F54A8D" w:rsidP="004F7AEA">
      <w:pPr>
        <w:pStyle w:val="ListParagraph"/>
        <w:numPr>
          <w:ilvl w:val="1"/>
          <w:numId w:val="6"/>
        </w:numPr>
        <w:jc w:val="both"/>
      </w:pPr>
      <w:r>
        <w:t>Trading off precision and recall:</w:t>
      </w:r>
    </w:p>
    <w:p w14:paraId="438315E5" w14:textId="7ABA14C9" w:rsidR="00AB17F0" w:rsidRDefault="00AB17F0" w:rsidP="00F54A8D">
      <w:pPr>
        <w:pStyle w:val="ListParagraph"/>
        <w:numPr>
          <w:ilvl w:val="2"/>
          <w:numId w:val="6"/>
        </w:numPr>
        <w:jc w:val="both"/>
      </w:pPr>
      <w:r>
        <w:t>Higher Precision</w:t>
      </w:r>
      <w:r w:rsidR="001B212B">
        <w:t>, Low Recall</w:t>
      </w:r>
      <w:r>
        <w:t xml:space="preserve">: </w:t>
      </w:r>
    </w:p>
    <w:p w14:paraId="1F6992B7" w14:textId="7AB7BEBF" w:rsidR="00F54A8D" w:rsidRDefault="00F9221B" w:rsidP="00AB17F0">
      <w:pPr>
        <w:pStyle w:val="ListParagraph"/>
        <w:numPr>
          <w:ilvl w:val="3"/>
          <w:numId w:val="6"/>
        </w:numPr>
        <w:jc w:val="both"/>
      </w:pPr>
      <w:r>
        <w:t>Change threshold of hypothesis from 50</w:t>
      </w:r>
      <w:r w:rsidR="00C92F2A">
        <w:t>%</w:t>
      </w:r>
      <w:r>
        <w:t xml:space="preserve"> to 70</w:t>
      </w:r>
      <w:r w:rsidR="00C92F2A">
        <w:t>%</w:t>
      </w:r>
      <w:r>
        <w:t>. It means if the classifier is more than 70% accurate then only classify as cancer</w:t>
      </w:r>
      <w:r w:rsidR="004F7B7E">
        <w:t xml:space="preserve"> (because of sensitivity of cancer news for patient)</w:t>
      </w:r>
      <w:r>
        <w:t xml:space="preserve">. </w:t>
      </w:r>
    </w:p>
    <w:p w14:paraId="4989C943" w14:textId="00164E99" w:rsidR="00AB17F0" w:rsidRDefault="00AB17F0" w:rsidP="00AB17F0">
      <w:pPr>
        <w:pStyle w:val="ListParagraph"/>
        <w:numPr>
          <w:ilvl w:val="3"/>
          <w:numId w:val="6"/>
        </w:numPr>
        <w:jc w:val="both"/>
      </w:pPr>
      <w:r>
        <w:t>It means higher fraction of people classified as having cancer will actually have cancer</w:t>
      </w:r>
    </w:p>
    <w:p w14:paraId="72D1F7A8" w14:textId="73C6F647" w:rsidR="00BC1EA3" w:rsidRDefault="007A2438" w:rsidP="00BC1EA3">
      <w:pPr>
        <w:pStyle w:val="ListParagraph"/>
        <w:numPr>
          <w:ilvl w:val="2"/>
          <w:numId w:val="6"/>
        </w:numPr>
        <w:jc w:val="both"/>
      </w:pPr>
      <w:r>
        <w:t>High Recall, Low Precision:</w:t>
      </w:r>
    </w:p>
    <w:p w14:paraId="32E2FB8D" w14:textId="60D74738" w:rsidR="007A2438" w:rsidRDefault="007A2438" w:rsidP="007A2438">
      <w:pPr>
        <w:pStyle w:val="ListParagraph"/>
        <w:numPr>
          <w:ilvl w:val="3"/>
          <w:numId w:val="6"/>
        </w:numPr>
        <w:jc w:val="both"/>
      </w:pPr>
      <w:r>
        <w:t>Avoid FN (avoid failing to diagnose cancer if they actually have it)</w:t>
      </w:r>
    </w:p>
    <w:p w14:paraId="3DD4267B" w14:textId="479452FA" w:rsidR="007A2438" w:rsidRDefault="00C92F2A" w:rsidP="007A2438">
      <w:pPr>
        <w:pStyle w:val="ListParagraph"/>
        <w:numPr>
          <w:ilvl w:val="3"/>
          <w:numId w:val="6"/>
        </w:numPr>
        <w:jc w:val="both"/>
      </w:pPr>
      <w:r>
        <w:t>Threshold can be changed from 50% to 30%. It means that even if classifier is 30% confident, it is better to classify as cancer (so we don’t miss out on FN)</w:t>
      </w:r>
    </w:p>
    <w:p w14:paraId="20401079" w14:textId="27B4C296" w:rsidR="00C92F2A" w:rsidRDefault="00C92F2A" w:rsidP="007A2438">
      <w:pPr>
        <w:pStyle w:val="ListParagraph"/>
        <w:numPr>
          <w:ilvl w:val="3"/>
          <w:numId w:val="6"/>
        </w:numPr>
        <w:jc w:val="both"/>
      </w:pPr>
      <w:r>
        <w:t>It means we will be correctly flagging higher fraction of people who actually have cancer</w:t>
      </w:r>
    </w:p>
    <w:p w14:paraId="5C99B3A8" w14:textId="5B1F6B49" w:rsidR="00CE2005" w:rsidRDefault="004F515D" w:rsidP="004F515D">
      <w:pPr>
        <w:jc w:val="center"/>
      </w:pPr>
      <w:r w:rsidRPr="004F515D">
        <w:drawing>
          <wp:inline distT="0" distB="0" distL="0" distR="0" wp14:anchorId="317882BC" wp14:editId="773C308C">
            <wp:extent cx="1950889" cy="218713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950889" cy="2187130"/>
                    </a:xfrm>
                    <a:prstGeom prst="rect">
                      <a:avLst/>
                    </a:prstGeom>
                  </pic:spPr>
                </pic:pic>
              </a:graphicData>
            </a:graphic>
          </wp:inline>
        </w:drawing>
      </w:r>
    </w:p>
    <w:p w14:paraId="5F63B63F" w14:textId="67432D09" w:rsidR="004F515D" w:rsidRDefault="00E404D8" w:rsidP="004F515D">
      <w:pPr>
        <w:pStyle w:val="ListParagraph"/>
        <w:numPr>
          <w:ilvl w:val="2"/>
          <w:numId w:val="6"/>
        </w:numPr>
      </w:pPr>
      <w:r>
        <w:t>Precision – Recall curve can be of different shape depending on nature of classifier</w:t>
      </w:r>
    </w:p>
    <w:p w14:paraId="1723A776" w14:textId="6FCA902E" w:rsidR="00504669" w:rsidRDefault="00504669" w:rsidP="004F515D">
      <w:pPr>
        <w:pStyle w:val="ListParagraph"/>
        <w:numPr>
          <w:ilvl w:val="2"/>
          <w:numId w:val="6"/>
        </w:numPr>
      </w:pPr>
      <w:r>
        <w:t>How to compare different precision/ recall numbers (based on different threshold)?</w:t>
      </w:r>
    </w:p>
    <w:p w14:paraId="490A27CD" w14:textId="37523972" w:rsidR="00504669" w:rsidRDefault="006A573F" w:rsidP="00504669">
      <w:pPr>
        <w:pStyle w:val="ListParagraph"/>
        <w:numPr>
          <w:ilvl w:val="3"/>
          <w:numId w:val="6"/>
        </w:numPr>
      </w:pPr>
      <w:r>
        <w:t xml:space="preserve">Now we have 2 numbers giving performance of the </w:t>
      </w:r>
      <w:r w:rsidR="00DD1DE5">
        <w:t>classifier</w:t>
      </w:r>
    </w:p>
    <w:p w14:paraId="1DDFCC59" w14:textId="29AA891F" w:rsidR="00DD1DE5" w:rsidRDefault="00DD1DE5" w:rsidP="00504669">
      <w:pPr>
        <w:pStyle w:val="ListParagraph"/>
        <w:numPr>
          <w:ilvl w:val="3"/>
          <w:numId w:val="6"/>
        </w:numPr>
      </w:pPr>
      <w:r>
        <w:t>We use F1 score – that is a single real number evaluation</w:t>
      </w:r>
    </w:p>
    <w:p w14:paraId="0E5B33B2" w14:textId="45530A7C" w:rsidR="0030677B" w:rsidRDefault="0030677B" w:rsidP="00504669">
      <w:pPr>
        <w:pStyle w:val="ListParagraph"/>
        <w:numPr>
          <w:ilvl w:val="3"/>
          <w:numId w:val="6"/>
        </w:numPr>
      </w:pPr>
      <w:r>
        <w:t>F1 Score = 2 * (P X R)/ (P + R)</w:t>
      </w:r>
    </w:p>
    <w:p w14:paraId="1DC611B6" w14:textId="4E5A1E6B" w:rsidR="00FA48D8" w:rsidRDefault="009C3E9C" w:rsidP="009C3E9C">
      <w:pPr>
        <w:pStyle w:val="ListParagraph"/>
        <w:numPr>
          <w:ilvl w:val="3"/>
          <w:numId w:val="6"/>
        </w:numPr>
      </w:pPr>
      <w:r>
        <w:t>When P or R is 0, F score is 0. Only when both are 1, F score is 1.</w:t>
      </w:r>
    </w:p>
    <w:p w14:paraId="724DD5D2" w14:textId="6662D3AE" w:rsidR="00BF11C1" w:rsidRDefault="005E662D" w:rsidP="00AF358F">
      <w:pPr>
        <w:pStyle w:val="ListParagraph"/>
        <w:numPr>
          <w:ilvl w:val="1"/>
          <w:numId w:val="6"/>
        </w:numPr>
      </w:pPr>
      <w:r>
        <w:t>Data for ML:</w:t>
      </w:r>
    </w:p>
    <w:p w14:paraId="785F9A0B" w14:textId="52F5914C" w:rsidR="005E662D" w:rsidRDefault="00F45FF1" w:rsidP="005E662D">
      <w:pPr>
        <w:pStyle w:val="ListParagraph"/>
        <w:numPr>
          <w:ilvl w:val="2"/>
          <w:numId w:val="6"/>
        </w:numPr>
      </w:pPr>
      <w:r>
        <w:t>Usually algos give better performance when feed more data</w:t>
      </w:r>
    </w:p>
    <w:p w14:paraId="31D3F7A3" w14:textId="461D55F0" w:rsidR="00967449" w:rsidRDefault="00AD149F" w:rsidP="005E662D">
      <w:pPr>
        <w:pStyle w:val="ListParagraph"/>
        <w:numPr>
          <w:ilvl w:val="2"/>
          <w:numId w:val="6"/>
        </w:numPr>
      </w:pPr>
      <w:r>
        <w:t xml:space="preserve">Try imagining if an expert human in a field can confidently predict for our problem, </w:t>
      </w:r>
      <w:r w:rsidR="003E7885">
        <w:t>i</w:t>
      </w:r>
      <w:r>
        <w:t>f no, get more features/ knowledge on problem</w:t>
      </w:r>
    </w:p>
    <w:p w14:paraId="6E76A3A3" w14:textId="3F808E99" w:rsidR="003E7885" w:rsidRDefault="003E7885" w:rsidP="005E662D">
      <w:pPr>
        <w:pStyle w:val="ListParagraph"/>
        <w:numPr>
          <w:ilvl w:val="2"/>
          <w:numId w:val="6"/>
        </w:numPr>
      </w:pPr>
      <w:r>
        <w:t>Getting more data can be useful when we use low bias algorithms (NN with hidden) when train loss is low and cross-validation loss is comparable to training loss</w:t>
      </w:r>
    </w:p>
    <w:p w14:paraId="41EB479E" w14:textId="0ED51B41" w:rsidR="006A302B" w:rsidRDefault="006A302B">
      <w:r>
        <w:br w:type="page"/>
      </w:r>
    </w:p>
    <w:p w14:paraId="1C772CAA" w14:textId="41B918A9" w:rsidR="006A302B" w:rsidRPr="002C5EEA" w:rsidRDefault="006A302B" w:rsidP="006A302B">
      <w:pPr>
        <w:jc w:val="both"/>
        <w:rPr>
          <w:b/>
          <w:bCs/>
          <w:sz w:val="36"/>
          <w:szCs w:val="36"/>
          <w:u w:val="single"/>
        </w:rPr>
      </w:pPr>
      <w:r>
        <w:rPr>
          <w:b/>
          <w:bCs/>
          <w:sz w:val="36"/>
          <w:szCs w:val="36"/>
          <w:u w:val="single"/>
        </w:rPr>
        <w:lastRenderedPageBreak/>
        <w:t xml:space="preserve">Week </w:t>
      </w:r>
      <w:r>
        <w:rPr>
          <w:b/>
          <w:bCs/>
          <w:sz w:val="36"/>
          <w:szCs w:val="36"/>
          <w:u w:val="single"/>
        </w:rPr>
        <w:t>7</w:t>
      </w:r>
      <w:r w:rsidRPr="000C319E">
        <w:rPr>
          <w:b/>
          <w:bCs/>
          <w:sz w:val="36"/>
          <w:szCs w:val="36"/>
          <w:u w:val="single"/>
        </w:rPr>
        <w:t>:</w:t>
      </w:r>
    </w:p>
    <w:p w14:paraId="22F93899" w14:textId="2A3F8086" w:rsidR="006A302B" w:rsidRDefault="00D974A8" w:rsidP="006A302B">
      <w:pPr>
        <w:pStyle w:val="ListParagraph"/>
        <w:numPr>
          <w:ilvl w:val="0"/>
          <w:numId w:val="7"/>
        </w:numPr>
        <w:jc w:val="both"/>
      </w:pPr>
      <w:r>
        <w:t xml:space="preserve">Optimization objective: </w:t>
      </w:r>
      <w:r w:rsidR="0086791D">
        <w:t>Support Vector Machine (SVM):</w:t>
      </w:r>
    </w:p>
    <w:p w14:paraId="0E3212E1" w14:textId="7713FE8A" w:rsidR="0086791D" w:rsidRDefault="00191C73" w:rsidP="0086791D">
      <w:pPr>
        <w:pStyle w:val="ListParagraph"/>
        <w:numPr>
          <w:ilvl w:val="1"/>
          <w:numId w:val="7"/>
        </w:numPr>
        <w:jc w:val="both"/>
      </w:pPr>
      <w:r>
        <w:t>Modification in Logistic regression cost for SVM</w:t>
      </w:r>
    </w:p>
    <w:p w14:paraId="5518F2E9" w14:textId="1CE3E89F" w:rsidR="00073877" w:rsidRDefault="00073877" w:rsidP="00073877">
      <w:pPr>
        <w:ind w:left="1080"/>
        <w:jc w:val="both"/>
      </w:pPr>
      <w:r w:rsidRPr="00073877">
        <w:drawing>
          <wp:inline distT="0" distB="0" distL="0" distR="0" wp14:anchorId="72D96485" wp14:editId="18F2278C">
            <wp:extent cx="6035563" cy="3383573"/>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035563" cy="3383573"/>
                    </a:xfrm>
                    <a:prstGeom prst="rect">
                      <a:avLst/>
                    </a:prstGeom>
                  </pic:spPr>
                </pic:pic>
              </a:graphicData>
            </a:graphic>
          </wp:inline>
        </w:drawing>
      </w:r>
    </w:p>
    <w:p w14:paraId="6E5FEF87" w14:textId="7D310031" w:rsidR="00073877" w:rsidRDefault="00E6116B" w:rsidP="00073877">
      <w:pPr>
        <w:pStyle w:val="ListParagraph"/>
        <w:numPr>
          <w:ilvl w:val="1"/>
          <w:numId w:val="7"/>
        </w:numPr>
        <w:jc w:val="both"/>
      </w:pPr>
      <w:r>
        <w:t>Similarity in cost function of Logistic regression and SVM</w:t>
      </w:r>
    </w:p>
    <w:p w14:paraId="5BE15621" w14:textId="3444482D" w:rsidR="00305576" w:rsidRDefault="00305576" w:rsidP="00305576">
      <w:pPr>
        <w:ind w:left="1080"/>
        <w:jc w:val="both"/>
      </w:pPr>
      <w:r w:rsidRPr="00305576">
        <w:drawing>
          <wp:inline distT="0" distB="0" distL="0" distR="0" wp14:anchorId="2D5777A5" wp14:editId="0F95AF8A">
            <wp:extent cx="5875529" cy="31701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75529" cy="3170195"/>
                    </a:xfrm>
                    <a:prstGeom prst="rect">
                      <a:avLst/>
                    </a:prstGeom>
                  </pic:spPr>
                </pic:pic>
              </a:graphicData>
            </a:graphic>
          </wp:inline>
        </w:drawing>
      </w:r>
    </w:p>
    <w:p w14:paraId="3F556D38" w14:textId="054D2785" w:rsidR="00662F01" w:rsidRDefault="00662F01" w:rsidP="00EA7D5A">
      <w:pPr>
        <w:pStyle w:val="ListParagraph"/>
        <w:numPr>
          <w:ilvl w:val="0"/>
          <w:numId w:val="7"/>
        </w:numPr>
        <w:jc w:val="both"/>
      </w:pPr>
      <w:r>
        <w:t>Large margin intuition: SVM</w:t>
      </w:r>
    </w:p>
    <w:p w14:paraId="7FAED98C" w14:textId="7731158D" w:rsidR="00EA7D5A" w:rsidRDefault="00EA7D5A" w:rsidP="00EA7D5A">
      <w:pPr>
        <w:pStyle w:val="ListParagraph"/>
        <w:numPr>
          <w:ilvl w:val="1"/>
          <w:numId w:val="7"/>
        </w:numPr>
        <w:jc w:val="both"/>
      </w:pPr>
      <w:r>
        <w:t>Margin of hypothesis changes as shown:</w:t>
      </w:r>
    </w:p>
    <w:p w14:paraId="3114C054" w14:textId="6C6C160B" w:rsidR="00EA7D5A" w:rsidRDefault="00EA7D5A" w:rsidP="00EA7D5A">
      <w:pPr>
        <w:ind w:left="1080"/>
        <w:jc w:val="both"/>
      </w:pPr>
      <w:r w:rsidRPr="00EA7D5A">
        <w:lastRenderedPageBreak/>
        <w:drawing>
          <wp:inline distT="0" distB="0" distL="0" distR="0" wp14:anchorId="3BF64D4D" wp14:editId="7300582A">
            <wp:extent cx="5585944" cy="291871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85944" cy="2918713"/>
                    </a:xfrm>
                    <a:prstGeom prst="rect">
                      <a:avLst/>
                    </a:prstGeom>
                  </pic:spPr>
                </pic:pic>
              </a:graphicData>
            </a:graphic>
          </wp:inline>
        </w:drawing>
      </w:r>
    </w:p>
    <w:p w14:paraId="6E884656" w14:textId="06843CC2" w:rsidR="00EA7D5A" w:rsidRDefault="00EA7D5A" w:rsidP="00EA7D5A">
      <w:pPr>
        <w:pStyle w:val="ListParagraph"/>
        <w:numPr>
          <w:ilvl w:val="1"/>
          <w:numId w:val="7"/>
        </w:numPr>
        <w:jc w:val="both"/>
      </w:pPr>
      <w:r>
        <w:t>The SVM equation can be written as follows: C.A + B</w:t>
      </w:r>
    </w:p>
    <w:p w14:paraId="0996A3E7" w14:textId="66D9564F" w:rsidR="00EA7D5A" w:rsidRDefault="00EA7D5A" w:rsidP="00EA7D5A">
      <w:pPr>
        <w:pStyle w:val="ListParagraph"/>
        <w:numPr>
          <w:ilvl w:val="1"/>
          <w:numId w:val="7"/>
        </w:numPr>
        <w:jc w:val="both"/>
      </w:pPr>
      <w:r>
        <w:t>When C is very large</w:t>
      </w:r>
      <w:r w:rsidR="000B19DF">
        <w:t xml:space="preserve"> constant</w:t>
      </w:r>
      <w:r>
        <w:t xml:space="preserve">, the </w:t>
      </w:r>
      <w:r w:rsidR="0053637B">
        <w:t>A tern us forced to be 0</w:t>
      </w:r>
    </w:p>
    <w:p w14:paraId="3AD0F20F" w14:textId="2FA2F278" w:rsidR="00C84D2C" w:rsidRDefault="00C47257" w:rsidP="00EA7D5A">
      <w:pPr>
        <w:pStyle w:val="ListParagraph"/>
        <w:numPr>
          <w:ilvl w:val="1"/>
          <w:numId w:val="7"/>
        </w:numPr>
        <w:jc w:val="both"/>
      </w:pPr>
      <w:r>
        <w:t>SVM: Choses a decision boundary that has a larger distance from minimum training examples of each class</w:t>
      </w:r>
      <w:r w:rsidR="004A018A">
        <w:t>. This distance is called margin of SVM.</w:t>
      </w:r>
    </w:p>
    <w:p w14:paraId="193CA4C3" w14:textId="4CD71AD5" w:rsidR="00B46B9D" w:rsidRDefault="00B46B9D" w:rsidP="00B46B9D">
      <w:pPr>
        <w:ind w:left="1080"/>
        <w:jc w:val="both"/>
      </w:pPr>
      <w:r w:rsidRPr="00B46B9D">
        <w:drawing>
          <wp:inline distT="0" distB="0" distL="0" distR="0" wp14:anchorId="0E93A9B2" wp14:editId="51E1DD91">
            <wp:extent cx="4099915" cy="28882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99915" cy="2888230"/>
                    </a:xfrm>
                    <a:prstGeom prst="rect">
                      <a:avLst/>
                    </a:prstGeom>
                  </pic:spPr>
                </pic:pic>
              </a:graphicData>
            </a:graphic>
          </wp:inline>
        </w:drawing>
      </w:r>
    </w:p>
    <w:p w14:paraId="732D3B1D" w14:textId="51EACFF6" w:rsidR="00735749" w:rsidRDefault="00BF1A98" w:rsidP="00735749">
      <w:pPr>
        <w:pStyle w:val="ListParagraph"/>
        <w:numPr>
          <w:ilvl w:val="1"/>
          <w:numId w:val="7"/>
        </w:numPr>
        <w:jc w:val="both"/>
      </w:pPr>
      <w:r>
        <w:t>A purely large margin classifier</w:t>
      </w:r>
      <w:r w:rsidR="00332AE7">
        <w:t xml:space="preserve"> (only C is very large)</w:t>
      </w:r>
      <w:r>
        <w:t xml:space="preserve"> can be prone to be outliers</w:t>
      </w:r>
      <w:r w:rsidR="00CE7BDF">
        <w:t xml:space="preserve"> but SVM is much sophisticated as C can be varied to overlook these outliers.</w:t>
      </w:r>
    </w:p>
    <w:p w14:paraId="3838FD63" w14:textId="04BCA91D" w:rsidR="006D20F0" w:rsidRDefault="00416700" w:rsidP="00416700">
      <w:pPr>
        <w:pStyle w:val="ListParagraph"/>
        <w:numPr>
          <w:ilvl w:val="0"/>
          <w:numId w:val="7"/>
        </w:numPr>
        <w:jc w:val="both"/>
      </w:pPr>
      <w:r>
        <w:t>Math for large margin classifiers</w:t>
      </w:r>
    </w:p>
    <w:p w14:paraId="54B08311" w14:textId="568066FD" w:rsidR="00416700" w:rsidRDefault="00396922" w:rsidP="00416700">
      <w:pPr>
        <w:pStyle w:val="ListParagraph"/>
        <w:numPr>
          <w:ilvl w:val="1"/>
          <w:numId w:val="7"/>
        </w:numPr>
        <w:jc w:val="both"/>
      </w:pPr>
      <w:r>
        <w:t>Inner product of 2 vectors U and V is U’ V</w:t>
      </w:r>
    </w:p>
    <w:p w14:paraId="20834962" w14:textId="1F43EF7B" w:rsidR="006A302B" w:rsidRDefault="00396922" w:rsidP="009A0E55">
      <w:pPr>
        <w:ind w:left="1080"/>
        <w:jc w:val="both"/>
      </w:pPr>
      <w:r w:rsidRPr="00396922">
        <w:lastRenderedPageBreak/>
        <w:drawing>
          <wp:inline distT="0" distB="0" distL="0" distR="0" wp14:anchorId="294A0BDC" wp14:editId="18B5CE37">
            <wp:extent cx="5867908" cy="329974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67908" cy="3299746"/>
                    </a:xfrm>
                    <a:prstGeom prst="rect">
                      <a:avLst/>
                    </a:prstGeom>
                  </pic:spPr>
                </pic:pic>
              </a:graphicData>
            </a:graphic>
          </wp:inline>
        </w:drawing>
      </w:r>
    </w:p>
    <w:p w14:paraId="0C47092B" w14:textId="41F5BA8B" w:rsidR="009A0E55" w:rsidRDefault="009A0E55" w:rsidP="009A0E55">
      <w:pPr>
        <w:pStyle w:val="ListParagraph"/>
        <w:numPr>
          <w:ilvl w:val="1"/>
          <w:numId w:val="7"/>
        </w:numPr>
        <w:jc w:val="both"/>
      </w:pPr>
      <w:r>
        <w:t>SVM Decision boundary math</w:t>
      </w:r>
    </w:p>
    <w:p w14:paraId="0B024609" w14:textId="53514DDA" w:rsidR="00FA0A5D" w:rsidRDefault="00FA0A5D" w:rsidP="00FA0A5D">
      <w:pPr>
        <w:ind w:left="1080"/>
        <w:jc w:val="both"/>
      </w:pPr>
      <w:r w:rsidRPr="00FA0A5D">
        <w:drawing>
          <wp:inline distT="0" distB="0" distL="0" distR="0" wp14:anchorId="413B31EA" wp14:editId="16F6B17B">
            <wp:extent cx="5883150" cy="3406435"/>
            <wp:effectExtent l="0" t="0" r="381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83150" cy="3406435"/>
                    </a:xfrm>
                    <a:prstGeom prst="rect">
                      <a:avLst/>
                    </a:prstGeom>
                  </pic:spPr>
                </pic:pic>
              </a:graphicData>
            </a:graphic>
          </wp:inline>
        </w:drawing>
      </w:r>
    </w:p>
    <w:p w14:paraId="71247F4E" w14:textId="61CE39CA" w:rsidR="00242FF0" w:rsidRDefault="005A0A74" w:rsidP="00242FF0">
      <w:pPr>
        <w:pStyle w:val="ListParagraph"/>
        <w:numPr>
          <w:ilvl w:val="1"/>
          <w:numId w:val="7"/>
        </w:numPr>
        <w:jc w:val="both"/>
      </w:pPr>
      <w:r>
        <w:t>Theta vector is orthogonal to the decision boundary for SVM</w:t>
      </w:r>
    </w:p>
    <w:p w14:paraId="3F8BF26B" w14:textId="21C41CCA" w:rsidR="002B185A" w:rsidRDefault="002B185A" w:rsidP="00242FF0">
      <w:pPr>
        <w:pStyle w:val="ListParagraph"/>
        <w:numPr>
          <w:ilvl w:val="1"/>
          <w:numId w:val="7"/>
        </w:numPr>
        <w:jc w:val="both"/>
      </w:pPr>
      <w:r>
        <w:t>Hypothesis corresponding to decision boundary where projection vector is large is chosen because that will allow theta is be smaller which is ultimately our goal</w:t>
      </w:r>
    </w:p>
    <w:p w14:paraId="55F650F2" w14:textId="794A1CD7" w:rsidR="009B717B" w:rsidRDefault="009B717B" w:rsidP="00C7063A">
      <w:pPr>
        <w:ind w:firstLine="720"/>
        <w:jc w:val="both"/>
      </w:pPr>
      <w:r w:rsidRPr="009B717B">
        <w:lastRenderedPageBreak/>
        <w:drawing>
          <wp:inline distT="0" distB="0" distL="0" distR="0" wp14:anchorId="64D064CE" wp14:editId="29B81764">
            <wp:extent cx="5890770" cy="3269263"/>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90770" cy="3269263"/>
                    </a:xfrm>
                    <a:prstGeom prst="rect">
                      <a:avLst/>
                    </a:prstGeom>
                  </pic:spPr>
                </pic:pic>
              </a:graphicData>
            </a:graphic>
          </wp:inline>
        </w:drawing>
      </w:r>
    </w:p>
    <w:p w14:paraId="04BDD2F4" w14:textId="77777777" w:rsidR="00C7063A" w:rsidRDefault="00C7063A" w:rsidP="00C7063A">
      <w:pPr>
        <w:pStyle w:val="ListParagraph"/>
        <w:numPr>
          <w:ilvl w:val="0"/>
          <w:numId w:val="7"/>
        </w:numPr>
        <w:jc w:val="both"/>
      </w:pPr>
      <w:r>
        <w:t>Kernel 1:</w:t>
      </w:r>
    </w:p>
    <w:p w14:paraId="015288CD" w14:textId="1EA59A05" w:rsidR="00C7063A" w:rsidRDefault="006039C4" w:rsidP="00C7063A">
      <w:pPr>
        <w:pStyle w:val="ListParagraph"/>
        <w:numPr>
          <w:ilvl w:val="1"/>
          <w:numId w:val="7"/>
        </w:numPr>
        <w:jc w:val="both"/>
      </w:pPr>
      <w:r>
        <w:t>The similarity function (feature) used is called Kernel</w:t>
      </w:r>
    </w:p>
    <w:p w14:paraId="52128031" w14:textId="4D91A344" w:rsidR="00751650" w:rsidRDefault="00751650" w:rsidP="00751650">
      <w:pPr>
        <w:ind w:left="1080"/>
        <w:jc w:val="both"/>
      </w:pPr>
      <w:r w:rsidRPr="00751650">
        <w:drawing>
          <wp:inline distT="0" distB="0" distL="0" distR="0" wp14:anchorId="6731400B" wp14:editId="6772C5C1">
            <wp:extent cx="5555461" cy="3208298"/>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55461" cy="3208298"/>
                    </a:xfrm>
                    <a:prstGeom prst="rect">
                      <a:avLst/>
                    </a:prstGeom>
                  </pic:spPr>
                </pic:pic>
              </a:graphicData>
            </a:graphic>
          </wp:inline>
        </w:drawing>
      </w:r>
    </w:p>
    <w:p w14:paraId="2B415746" w14:textId="2D708269" w:rsidR="00C7063A" w:rsidRDefault="00930E3A" w:rsidP="00384193">
      <w:pPr>
        <w:pStyle w:val="ListParagraph"/>
        <w:numPr>
          <w:ilvl w:val="1"/>
          <w:numId w:val="7"/>
        </w:numPr>
        <w:jc w:val="both"/>
      </w:pPr>
      <w:r>
        <w:t>When x is very close to landmark, then corresponding f/ similarity/ kernel value would be 1</w:t>
      </w:r>
    </w:p>
    <w:p w14:paraId="5047CEA2" w14:textId="2803814E" w:rsidR="00930E3A" w:rsidRDefault="00930E3A" w:rsidP="00384193">
      <w:pPr>
        <w:pStyle w:val="ListParagraph"/>
        <w:numPr>
          <w:ilvl w:val="1"/>
          <w:numId w:val="7"/>
        </w:numPr>
        <w:jc w:val="both"/>
      </w:pPr>
      <w:r>
        <w:t>When x is very far from landmark</w:t>
      </w:r>
      <w:r w:rsidR="00AA1459">
        <w:t>, then corresponding f/ similarity/ kernel value would be 0</w:t>
      </w:r>
    </w:p>
    <w:p w14:paraId="29845502" w14:textId="4703FBA6" w:rsidR="00FA2F31" w:rsidRDefault="00AA37B4" w:rsidP="00384193">
      <w:pPr>
        <w:pStyle w:val="ListParagraph"/>
        <w:numPr>
          <w:ilvl w:val="1"/>
          <w:numId w:val="7"/>
        </w:numPr>
        <w:jc w:val="both"/>
      </w:pPr>
      <w:r>
        <w:t>Sigma term will determine how rapidly the f/ similarity function will degrade when the data is far from landmark</w:t>
      </w:r>
    </w:p>
    <w:p w14:paraId="7ED9DF66" w14:textId="4B06566E" w:rsidR="005E5D30" w:rsidRDefault="00512E7B" w:rsidP="00384193">
      <w:pPr>
        <w:pStyle w:val="ListParagraph"/>
        <w:numPr>
          <w:ilvl w:val="1"/>
          <w:numId w:val="7"/>
        </w:numPr>
        <w:jc w:val="both"/>
      </w:pPr>
      <w:r>
        <w:t xml:space="preserve">Complex non linear boundaries can be developed by carefully selecting landmark, and thetas </w:t>
      </w:r>
    </w:p>
    <w:p w14:paraId="4D2E88A3" w14:textId="201B21C3" w:rsidR="00C3417B" w:rsidRDefault="00C3417B" w:rsidP="00C3417B">
      <w:pPr>
        <w:ind w:firstLine="720"/>
        <w:jc w:val="both"/>
      </w:pPr>
      <w:r w:rsidRPr="00C3417B">
        <w:lastRenderedPageBreak/>
        <w:drawing>
          <wp:inline distT="0" distB="0" distL="0" distR="0" wp14:anchorId="20653374" wp14:editId="6573A202">
            <wp:extent cx="5784081" cy="3071126"/>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84081" cy="3071126"/>
                    </a:xfrm>
                    <a:prstGeom prst="rect">
                      <a:avLst/>
                    </a:prstGeom>
                  </pic:spPr>
                </pic:pic>
              </a:graphicData>
            </a:graphic>
          </wp:inline>
        </w:drawing>
      </w:r>
    </w:p>
    <w:p w14:paraId="4BEAF30E" w14:textId="4C555CFA" w:rsidR="00C3417B" w:rsidRDefault="00A61FF1" w:rsidP="00A61FF1">
      <w:pPr>
        <w:pStyle w:val="ListParagraph"/>
        <w:numPr>
          <w:ilvl w:val="0"/>
          <w:numId w:val="7"/>
        </w:numPr>
        <w:jc w:val="both"/>
      </w:pPr>
      <w:r>
        <w:t>Kernel 2:</w:t>
      </w:r>
    </w:p>
    <w:p w14:paraId="25C65F4C" w14:textId="1B84C4FC" w:rsidR="00A61FF1" w:rsidRDefault="00A61FF1" w:rsidP="00A61FF1">
      <w:pPr>
        <w:pStyle w:val="ListParagraph"/>
        <w:numPr>
          <w:ilvl w:val="1"/>
          <w:numId w:val="7"/>
        </w:numPr>
        <w:jc w:val="both"/>
      </w:pPr>
      <w:r>
        <w:t xml:space="preserve">How to get landmarks? </w:t>
      </w:r>
    </w:p>
    <w:p w14:paraId="795EE879" w14:textId="77777777" w:rsidR="00AB1AEA" w:rsidRDefault="00A61FF1" w:rsidP="00A61FF1">
      <w:pPr>
        <w:pStyle w:val="ListParagraph"/>
        <w:numPr>
          <w:ilvl w:val="1"/>
          <w:numId w:val="7"/>
        </w:numPr>
        <w:jc w:val="both"/>
      </w:pPr>
      <w:r>
        <w:t>Landmarks would be exactly same points as training examples</w:t>
      </w:r>
      <w:r w:rsidR="00AB1AEA">
        <w:t>. Eventually we will have m landmarks if we have m training examples</w:t>
      </w:r>
    </w:p>
    <w:p w14:paraId="16123F08" w14:textId="77777777" w:rsidR="00974292" w:rsidRDefault="00AB1AEA" w:rsidP="00A61FF1">
      <w:pPr>
        <w:pStyle w:val="ListParagraph"/>
        <w:numPr>
          <w:ilvl w:val="1"/>
          <w:numId w:val="7"/>
        </w:numPr>
        <w:jc w:val="both"/>
      </w:pPr>
      <w:r>
        <w:t>Using all training examples, we establish landmarks. Using landmarks, we find kernels/ f/ similarity and accumulate them to build a feature vector</w:t>
      </w:r>
    </w:p>
    <w:p w14:paraId="4F85B969" w14:textId="1EC3AF91" w:rsidR="00A61FF1" w:rsidRDefault="00A61FF1" w:rsidP="00A61FF1">
      <w:pPr>
        <w:pStyle w:val="ListParagraph"/>
        <w:numPr>
          <w:ilvl w:val="1"/>
          <w:numId w:val="7"/>
        </w:numPr>
        <w:jc w:val="both"/>
      </w:pPr>
      <w:r>
        <w:t xml:space="preserve"> </w:t>
      </w:r>
      <w:r w:rsidR="00032D86">
        <w:t>The second term is slightly modified as [theta’ * M * theta] because the M term will help in scaling for larger problems</w:t>
      </w:r>
    </w:p>
    <w:p w14:paraId="54330E30" w14:textId="22A1A589" w:rsidR="00D21671" w:rsidRDefault="00D21671" w:rsidP="00A61FF1">
      <w:pPr>
        <w:pStyle w:val="ListParagraph"/>
        <w:numPr>
          <w:ilvl w:val="1"/>
          <w:numId w:val="7"/>
        </w:numPr>
        <w:jc w:val="both"/>
      </w:pPr>
      <w:r>
        <w:t>We can apply the kernel idea to linear regression but then it will be computationally very expensive</w:t>
      </w:r>
    </w:p>
    <w:p w14:paraId="2E5846EC" w14:textId="6E4EB668" w:rsidR="00727DFD" w:rsidRDefault="00727DFD" w:rsidP="00727DFD">
      <w:pPr>
        <w:ind w:left="1080"/>
        <w:jc w:val="both"/>
      </w:pPr>
      <w:r w:rsidRPr="00727DFD">
        <w:drawing>
          <wp:inline distT="0" distB="0" distL="0" distR="0" wp14:anchorId="514F0D5B" wp14:editId="60C047BB">
            <wp:extent cx="5860288" cy="3154953"/>
            <wp:effectExtent l="0" t="0" r="762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60288" cy="3154953"/>
                    </a:xfrm>
                    <a:prstGeom prst="rect">
                      <a:avLst/>
                    </a:prstGeom>
                  </pic:spPr>
                </pic:pic>
              </a:graphicData>
            </a:graphic>
          </wp:inline>
        </w:drawing>
      </w:r>
    </w:p>
    <w:p w14:paraId="5CB8A43F" w14:textId="748FDE6C" w:rsidR="008E5C37" w:rsidRDefault="00FA3670" w:rsidP="008E5C37">
      <w:pPr>
        <w:pStyle w:val="ListParagraph"/>
        <w:numPr>
          <w:ilvl w:val="1"/>
          <w:numId w:val="7"/>
        </w:numPr>
        <w:jc w:val="both"/>
      </w:pPr>
      <w:r>
        <w:t>Choose value of C (= 1/ lambda)</w:t>
      </w:r>
    </w:p>
    <w:p w14:paraId="056231D7" w14:textId="1DBDED3F" w:rsidR="00FA3670" w:rsidRDefault="00FA3670" w:rsidP="00FA3670">
      <w:pPr>
        <w:pStyle w:val="ListParagraph"/>
        <w:numPr>
          <w:ilvl w:val="2"/>
          <w:numId w:val="7"/>
        </w:numPr>
        <w:jc w:val="both"/>
      </w:pPr>
      <w:r>
        <w:t>Large C: low bias, high variance</w:t>
      </w:r>
      <w:r w:rsidR="008A587E">
        <w:t xml:space="preserve"> (more prone to overfitting)</w:t>
      </w:r>
    </w:p>
    <w:p w14:paraId="6E99B861" w14:textId="6FC6F4D4" w:rsidR="00FA3670" w:rsidRDefault="00FA3670" w:rsidP="00FA3670">
      <w:pPr>
        <w:pStyle w:val="ListParagraph"/>
        <w:numPr>
          <w:ilvl w:val="2"/>
          <w:numId w:val="7"/>
        </w:numPr>
        <w:jc w:val="both"/>
      </w:pPr>
      <w:r>
        <w:t>Low C: high bias, low variance</w:t>
      </w:r>
      <w:r w:rsidR="008A587E">
        <w:t xml:space="preserve"> (more prone to underfitting)</w:t>
      </w:r>
    </w:p>
    <w:p w14:paraId="3EAB6625" w14:textId="724F58FA" w:rsidR="007529CA" w:rsidRDefault="007529CA" w:rsidP="007529CA">
      <w:pPr>
        <w:pStyle w:val="ListParagraph"/>
        <w:numPr>
          <w:ilvl w:val="1"/>
          <w:numId w:val="7"/>
        </w:numPr>
        <w:jc w:val="both"/>
      </w:pPr>
      <w:r>
        <w:t>Choose sigma square term (gaussian term)</w:t>
      </w:r>
    </w:p>
    <w:p w14:paraId="69155A31" w14:textId="648FC7E9" w:rsidR="007529CA" w:rsidRDefault="007529CA" w:rsidP="007529CA">
      <w:pPr>
        <w:pStyle w:val="ListParagraph"/>
        <w:numPr>
          <w:ilvl w:val="2"/>
          <w:numId w:val="7"/>
        </w:numPr>
        <w:jc w:val="both"/>
      </w:pPr>
      <w:r>
        <w:t>High sigma square: smooth and varies smoothly (high bias, low variance)</w:t>
      </w:r>
    </w:p>
    <w:p w14:paraId="34A2A3BA" w14:textId="2CED7AFF" w:rsidR="007529CA" w:rsidRDefault="007529CA" w:rsidP="007529CA">
      <w:pPr>
        <w:pStyle w:val="ListParagraph"/>
        <w:numPr>
          <w:ilvl w:val="2"/>
          <w:numId w:val="7"/>
        </w:numPr>
        <w:jc w:val="both"/>
      </w:pPr>
      <w:r>
        <w:t>Low sigma square: less smooth (low bias, high variance)</w:t>
      </w:r>
    </w:p>
    <w:p w14:paraId="2D94519E" w14:textId="492BC499" w:rsidR="00E53440" w:rsidRDefault="00E53440" w:rsidP="00E53440">
      <w:pPr>
        <w:pStyle w:val="ListParagraph"/>
        <w:numPr>
          <w:ilvl w:val="0"/>
          <w:numId w:val="7"/>
        </w:numPr>
        <w:jc w:val="both"/>
      </w:pPr>
      <w:r>
        <w:t>Using SVM:</w:t>
      </w:r>
    </w:p>
    <w:p w14:paraId="2F21FFD8" w14:textId="55F22BD5" w:rsidR="00E53440" w:rsidRDefault="00DD11CC" w:rsidP="00E53440">
      <w:pPr>
        <w:pStyle w:val="ListParagraph"/>
        <w:numPr>
          <w:ilvl w:val="1"/>
          <w:numId w:val="7"/>
        </w:numPr>
        <w:jc w:val="both"/>
      </w:pPr>
      <w:r>
        <w:t>Software libraries for SVM – liblinear, libsvm</w:t>
      </w:r>
    </w:p>
    <w:p w14:paraId="46887394" w14:textId="19349E7B" w:rsidR="006A60EE" w:rsidRDefault="006A60EE" w:rsidP="00E53440">
      <w:pPr>
        <w:pStyle w:val="ListParagraph"/>
        <w:numPr>
          <w:ilvl w:val="1"/>
          <w:numId w:val="7"/>
        </w:numPr>
        <w:jc w:val="both"/>
      </w:pPr>
      <w:r>
        <w:lastRenderedPageBreak/>
        <w:t>Our task</w:t>
      </w:r>
      <w:r w:rsidR="000C41A7">
        <w:t xml:space="preserve"> during implementation</w:t>
      </w:r>
      <w:r>
        <w:t>:</w:t>
      </w:r>
    </w:p>
    <w:p w14:paraId="3401F4DD" w14:textId="303BD3E1" w:rsidR="006A60EE" w:rsidRDefault="006A60EE" w:rsidP="006A60EE">
      <w:pPr>
        <w:pStyle w:val="ListParagraph"/>
        <w:numPr>
          <w:ilvl w:val="2"/>
          <w:numId w:val="7"/>
        </w:numPr>
        <w:jc w:val="both"/>
      </w:pPr>
      <w:r>
        <w:t>Choice of C</w:t>
      </w:r>
    </w:p>
    <w:p w14:paraId="7CB5B48B" w14:textId="77777777" w:rsidR="00747F97" w:rsidRDefault="006A60EE" w:rsidP="006A60EE">
      <w:pPr>
        <w:pStyle w:val="ListParagraph"/>
        <w:numPr>
          <w:ilvl w:val="2"/>
          <w:numId w:val="7"/>
        </w:numPr>
        <w:jc w:val="both"/>
      </w:pPr>
      <w:r>
        <w:t xml:space="preserve">Choice of Kernel (similarity) </w:t>
      </w:r>
    </w:p>
    <w:p w14:paraId="2A2D310E" w14:textId="33CFC96C" w:rsidR="00747F97" w:rsidRDefault="00747F97" w:rsidP="00747F97">
      <w:pPr>
        <w:pStyle w:val="ListParagraph"/>
        <w:numPr>
          <w:ilvl w:val="3"/>
          <w:numId w:val="7"/>
        </w:numPr>
        <w:jc w:val="both"/>
      </w:pPr>
      <w:r>
        <w:t>N</w:t>
      </w:r>
      <w:r w:rsidR="006A60EE">
        <w:t>o kernel (linear)</w:t>
      </w:r>
      <w:r>
        <w:t xml:space="preserve"> – n large, m small</w:t>
      </w:r>
    </w:p>
    <w:p w14:paraId="023C3E0D" w14:textId="34F66231" w:rsidR="006A60EE" w:rsidRDefault="00747F97" w:rsidP="00747F97">
      <w:pPr>
        <w:pStyle w:val="ListParagraph"/>
        <w:numPr>
          <w:ilvl w:val="3"/>
          <w:numId w:val="7"/>
        </w:numPr>
        <w:jc w:val="both"/>
      </w:pPr>
      <w:r>
        <w:t>G</w:t>
      </w:r>
      <w:r w:rsidR="002C4566">
        <w:t>aussian</w:t>
      </w:r>
      <w:r>
        <w:t xml:space="preserve"> – n small, m large</w:t>
      </w:r>
      <w:r w:rsidR="00624BD7">
        <w:t xml:space="preserve"> (need to choose sigma square term)</w:t>
      </w:r>
    </w:p>
    <w:p w14:paraId="2EB69E6C" w14:textId="2BB5001D" w:rsidR="002C4566" w:rsidRDefault="00D34EEF" w:rsidP="00D34EEF">
      <w:pPr>
        <w:pStyle w:val="ListParagraph"/>
        <w:numPr>
          <w:ilvl w:val="3"/>
          <w:numId w:val="7"/>
        </w:numPr>
        <w:jc w:val="both"/>
      </w:pPr>
      <w:r>
        <w:t>Need to satisfy Mercer’s Theorem on any similarity function used. (avoid implementation problems)</w:t>
      </w:r>
    </w:p>
    <w:p w14:paraId="59D228EF" w14:textId="25AC23CD" w:rsidR="00677689" w:rsidRDefault="0033400C" w:rsidP="0033400C">
      <w:pPr>
        <w:pStyle w:val="ListParagraph"/>
        <w:numPr>
          <w:ilvl w:val="3"/>
          <w:numId w:val="7"/>
        </w:numPr>
        <w:jc w:val="both"/>
      </w:pPr>
      <w:r>
        <w:t xml:space="preserve">Other kernels: </w:t>
      </w:r>
    </w:p>
    <w:p w14:paraId="57E6426B" w14:textId="4020DB34" w:rsidR="0033400C" w:rsidRDefault="0033400C" w:rsidP="0033400C">
      <w:pPr>
        <w:pStyle w:val="ListParagraph"/>
        <w:numPr>
          <w:ilvl w:val="4"/>
          <w:numId w:val="7"/>
        </w:numPr>
        <w:jc w:val="both"/>
      </w:pPr>
      <w:r>
        <w:t>Polynomial Kernel ((X’ * Theta + constant)</w:t>
      </w:r>
      <w:r w:rsidR="00B74E8E">
        <w:t xml:space="preserve"> </w:t>
      </w:r>
      <w:r>
        <w:t>^degree of exp</w:t>
      </w:r>
      <w:r w:rsidR="00B74E8E">
        <w:t>.</w:t>
      </w:r>
      <w:r>
        <w:t>)</w:t>
      </w:r>
    </w:p>
    <w:p w14:paraId="514D7718" w14:textId="4A59CE17" w:rsidR="0033400C" w:rsidRDefault="0033400C" w:rsidP="0033400C">
      <w:pPr>
        <w:pStyle w:val="ListParagraph"/>
        <w:numPr>
          <w:ilvl w:val="4"/>
          <w:numId w:val="7"/>
        </w:numPr>
        <w:jc w:val="both"/>
      </w:pPr>
      <w:r>
        <w:t>String kernel</w:t>
      </w:r>
    </w:p>
    <w:p w14:paraId="724421E4" w14:textId="1227F175" w:rsidR="0033400C" w:rsidRDefault="0033400C" w:rsidP="0033400C">
      <w:pPr>
        <w:pStyle w:val="ListParagraph"/>
        <w:numPr>
          <w:ilvl w:val="4"/>
          <w:numId w:val="7"/>
        </w:numPr>
        <w:jc w:val="both"/>
      </w:pPr>
      <w:r>
        <w:t>Chi-square kernel</w:t>
      </w:r>
    </w:p>
    <w:p w14:paraId="2166D558" w14:textId="02BEFC40" w:rsidR="0033400C" w:rsidRDefault="0033400C" w:rsidP="0033400C">
      <w:pPr>
        <w:pStyle w:val="ListParagraph"/>
        <w:numPr>
          <w:ilvl w:val="4"/>
          <w:numId w:val="7"/>
        </w:numPr>
        <w:jc w:val="both"/>
      </w:pPr>
      <w:r>
        <w:t>Histogram intersection kernel</w:t>
      </w:r>
    </w:p>
    <w:p w14:paraId="73DFC9C3" w14:textId="04B1BC27" w:rsidR="001F301A" w:rsidRDefault="007B3179" w:rsidP="001F301A">
      <w:pPr>
        <w:pStyle w:val="ListParagraph"/>
        <w:numPr>
          <w:ilvl w:val="1"/>
          <w:numId w:val="7"/>
        </w:numPr>
        <w:jc w:val="both"/>
      </w:pPr>
      <w:r>
        <w:t>Multi-class classification in SVM:</w:t>
      </w:r>
    </w:p>
    <w:p w14:paraId="45EFDCB0" w14:textId="421BB09A" w:rsidR="00897DA6" w:rsidRDefault="00897DA6" w:rsidP="007B3179">
      <w:pPr>
        <w:pStyle w:val="ListParagraph"/>
        <w:numPr>
          <w:ilvl w:val="2"/>
          <w:numId w:val="7"/>
        </w:numPr>
        <w:jc w:val="both"/>
      </w:pPr>
      <w:r>
        <w:t>Use inbuilt SVM libraries</w:t>
      </w:r>
    </w:p>
    <w:p w14:paraId="318BE4D5" w14:textId="26C3F08B" w:rsidR="007B3179" w:rsidRDefault="007B3179" w:rsidP="007B3179">
      <w:pPr>
        <w:pStyle w:val="ListParagraph"/>
        <w:numPr>
          <w:ilvl w:val="2"/>
          <w:numId w:val="7"/>
        </w:numPr>
        <w:jc w:val="both"/>
      </w:pPr>
      <w:r>
        <w:t>Use one vs all method – build K different SVM models and get K different theta vectors</w:t>
      </w:r>
    </w:p>
    <w:p w14:paraId="0846FF7C" w14:textId="7D595AAE" w:rsidR="00897DA6" w:rsidRDefault="00BD36DC" w:rsidP="00BD36DC">
      <w:pPr>
        <w:pStyle w:val="ListParagraph"/>
        <w:numPr>
          <w:ilvl w:val="1"/>
          <w:numId w:val="7"/>
        </w:numPr>
        <w:jc w:val="both"/>
      </w:pPr>
      <w:r>
        <w:t>Logistic Regression vs SVM:</w:t>
      </w:r>
    </w:p>
    <w:p w14:paraId="67F8CB55" w14:textId="5D308D83" w:rsidR="00BD36DC" w:rsidRDefault="00BA7E55" w:rsidP="00BD36DC">
      <w:pPr>
        <w:pStyle w:val="ListParagraph"/>
        <w:numPr>
          <w:ilvl w:val="2"/>
          <w:numId w:val="7"/>
        </w:numPr>
        <w:jc w:val="both"/>
      </w:pPr>
      <w:r>
        <w:t>Use logistic or SVM (linear kernel) when n is large (relative to m)</w:t>
      </w:r>
      <w:r w:rsidR="001253A9">
        <w:t xml:space="preserve"> (n</w:t>
      </w:r>
      <w:r w:rsidR="00D60442">
        <w:t>=</w:t>
      </w:r>
      <w:r w:rsidR="001253A9">
        <w:t>10000, m</w:t>
      </w:r>
      <w:r w:rsidR="00D60442">
        <w:t>=</w:t>
      </w:r>
      <w:r w:rsidR="001253A9">
        <w:t>10 to 1000)</w:t>
      </w:r>
    </w:p>
    <w:p w14:paraId="68F96137" w14:textId="20629026" w:rsidR="00BA7E55" w:rsidRDefault="00BA7E55" w:rsidP="00BD36DC">
      <w:pPr>
        <w:pStyle w:val="ListParagraph"/>
        <w:numPr>
          <w:ilvl w:val="2"/>
          <w:numId w:val="7"/>
        </w:numPr>
        <w:jc w:val="both"/>
      </w:pPr>
      <w:r>
        <w:t>Use SVM (Gaussian kernel) when n is small and m is intermediate</w:t>
      </w:r>
      <w:r w:rsidR="001253A9">
        <w:t xml:space="preserve"> (n</w:t>
      </w:r>
      <w:r w:rsidR="00D60442">
        <w:t>=</w:t>
      </w:r>
      <w:r w:rsidR="001253A9">
        <w:t>1 to 1000, m</w:t>
      </w:r>
      <w:r w:rsidR="00D60442">
        <w:t>=</w:t>
      </w:r>
      <w:r w:rsidR="001253A9">
        <w:t>10-10000)</w:t>
      </w:r>
    </w:p>
    <w:p w14:paraId="402F1570" w14:textId="346F81E1" w:rsidR="001B27EB" w:rsidRDefault="002D7EBE" w:rsidP="002D7EBE">
      <w:pPr>
        <w:pStyle w:val="ListParagraph"/>
        <w:numPr>
          <w:ilvl w:val="2"/>
          <w:numId w:val="7"/>
        </w:numPr>
        <w:jc w:val="both"/>
      </w:pPr>
      <w:r>
        <w:t>Use SVM/ logistic with more features when n is small, m is large (n</w:t>
      </w:r>
      <w:r w:rsidR="00D60442">
        <w:t>=</w:t>
      </w:r>
      <w:r>
        <w:t>1 to 1000, m</w:t>
      </w:r>
      <w:r w:rsidR="0096351E">
        <w:t>=</w:t>
      </w:r>
      <w:r>
        <w:t>50000+)</w:t>
      </w:r>
    </w:p>
    <w:p w14:paraId="34D6679C" w14:textId="5AA5031C" w:rsidR="002B17E4" w:rsidRDefault="002B17E4" w:rsidP="002D7EBE">
      <w:pPr>
        <w:pStyle w:val="ListParagraph"/>
        <w:numPr>
          <w:ilvl w:val="2"/>
          <w:numId w:val="7"/>
        </w:numPr>
        <w:jc w:val="both"/>
      </w:pPr>
      <w:r>
        <w:t>Well designed NN can work for all above situations, but will be slower to train</w:t>
      </w:r>
    </w:p>
    <w:p w14:paraId="077531A0" w14:textId="58AC380D" w:rsidR="00B91EB2" w:rsidRPr="009A0E55" w:rsidRDefault="00B91EB2" w:rsidP="00B91EB2">
      <w:pPr>
        <w:pStyle w:val="ListParagraph"/>
        <w:numPr>
          <w:ilvl w:val="1"/>
          <w:numId w:val="7"/>
        </w:numPr>
        <w:jc w:val="both"/>
      </w:pPr>
      <w:r>
        <w:t>Note: SVM’s optimizer is convex optimization therefore global optimum will be reached</w:t>
      </w:r>
    </w:p>
    <w:sectPr w:rsidR="00B91EB2" w:rsidRPr="009A0E55"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760683"/>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D121A2"/>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A2A65BC"/>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4"/>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QUAEKDIgywAAAA="/>
  </w:docVars>
  <w:rsids>
    <w:rsidRoot w:val="0023403F"/>
    <w:rsid w:val="00007D06"/>
    <w:rsid w:val="00025531"/>
    <w:rsid w:val="00030758"/>
    <w:rsid w:val="00032D86"/>
    <w:rsid w:val="00037B4C"/>
    <w:rsid w:val="00053D29"/>
    <w:rsid w:val="000555C9"/>
    <w:rsid w:val="00064367"/>
    <w:rsid w:val="00064660"/>
    <w:rsid w:val="00073877"/>
    <w:rsid w:val="000800B1"/>
    <w:rsid w:val="00091F10"/>
    <w:rsid w:val="0009300C"/>
    <w:rsid w:val="000A6815"/>
    <w:rsid w:val="000B19DF"/>
    <w:rsid w:val="000C0FF5"/>
    <w:rsid w:val="000C319E"/>
    <w:rsid w:val="000C41A7"/>
    <w:rsid w:val="000C596C"/>
    <w:rsid w:val="000D5B52"/>
    <w:rsid w:val="000E38B8"/>
    <w:rsid w:val="000F7F16"/>
    <w:rsid w:val="00103565"/>
    <w:rsid w:val="001253A9"/>
    <w:rsid w:val="001348C7"/>
    <w:rsid w:val="00142729"/>
    <w:rsid w:val="001472F8"/>
    <w:rsid w:val="00162684"/>
    <w:rsid w:val="00164A11"/>
    <w:rsid w:val="00166F88"/>
    <w:rsid w:val="00180719"/>
    <w:rsid w:val="00181E15"/>
    <w:rsid w:val="00191C73"/>
    <w:rsid w:val="00192A0A"/>
    <w:rsid w:val="001A478E"/>
    <w:rsid w:val="001A56E0"/>
    <w:rsid w:val="001A6420"/>
    <w:rsid w:val="001B212B"/>
    <w:rsid w:val="001B27EB"/>
    <w:rsid w:val="001B5669"/>
    <w:rsid w:val="001C10E6"/>
    <w:rsid w:val="001C1E55"/>
    <w:rsid w:val="001C303B"/>
    <w:rsid w:val="001C7230"/>
    <w:rsid w:val="001D76E1"/>
    <w:rsid w:val="001E49EC"/>
    <w:rsid w:val="001F301A"/>
    <w:rsid w:val="002114C6"/>
    <w:rsid w:val="00214009"/>
    <w:rsid w:val="00221594"/>
    <w:rsid w:val="002238DF"/>
    <w:rsid w:val="0023218A"/>
    <w:rsid w:val="0023284B"/>
    <w:rsid w:val="0023403F"/>
    <w:rsid w:val="00242FF0"/>
    <w:rsid w:val="00252548"/>
    <w:rsid w:val="00265C19"/>
    <w:rsid w:val="0027303E"/>
    <w:rsid w:val="00293BE0"/>
    <w:rsid w:val="002B17E4"/>
    <w:rsid w:val="002B185A"/>
    <w:rsid w:val="002B2D7A"/>
    <w:rsid w:val="002B7D07"/>
    <w:rsid w:val="002C14A0"/>
    <w:rsid w:val="002C23A4"/>
    <w:rsid w:val="002C4566"/>
    <w:rsid w:val="002C5EEA"/>
    <w:rsid w:val="002D2A77"/>
    <w:rsid w:val="002D7BE5"/>
    <w:rsid w:val="002D7EBE"/>
    <w:rsid w:val="002E52A5"/>
    <w:rsid w:val="002E60FC"/>
    <w:rsid w:val="002F3BC6"/>
    <w:rsid w:val="002F50D5"/>
    <w:rsid w:val="003049A5"/>
    <w:rsid w:val="00305576"/>
    <w:rsid w:val="0030677B"/>
    <w:rsid w:val="003120AD"/>
    <w:rsid w:val="0032122D"/>
    <w:rsid w:val="00322D5D"/>
    <w:rsid w:val="003274DE"/>
    <w:rsid w:val="00332AE7"/>
    <w:rsid w:val="00333724"/>
    <w:rsid w:val="0033400C"/>
    <w:rsid w:val="003370BE"/>
    <w:rsid w:val="0034179F"/>
    <w:rsid w:val="00354F6B"/>
    <w:rsid w:val="00357DDC"/>
    <w:rsid w:val="00360284"/>
    <w:rsid w:val="00360A23"/>
    <w:rsid w:val="00384193"/>
    <w:rsid w:val="0039050A"/>
    <w:rsid w:val="00396922"/>
    <w:rsid w:val="003A6884"/>
    <w:rsid w:val="003B75A5"/>
    <w:rsid w:val="003C19E6"/>
    <w:rsid w:val="003D0CDC"/>
    <w:rsid w:val="003E0844"/>
    <w:rsid w:val="003E15DE"/>
    <w:rsid w:val="003E3774"/>
    <w:rsid w:val="003E7885"/>
    <w:rsid w:val="004160E8"/>
    <w:rsid w:val="00416689"/>
    <w:rsid w:val="00416700"/>
    <w:rsid w:val="00435130"/>
    <w:rsid w:val="00445605"/>
    <w:rsid w:val="00450763"/>
    <w:rsid w:val="0046110E"/>
    <w:rsid w:val="004703AA"/>
    <w:rsid w:val="00475AE5"/>
    <w:rsid w:val="0047743B"/>
    <w:rsid w:val="00482A4C"/>
    <w:rsid w:val="004968F4"/>
    <w:rsid w:val="004A018A"/>
    <w:rsid w:val="004A1D70"/>
    <w:rsid w:val="004B0400"/>
    <w:rsid w:val="004B09DD"/>
    <w:rsid w:val="004B23CA"/>
    <w:rsid w:val="004B2EF1"/>
    <w:rsid w:val="004B72BF"/>
    <w:rsid w:val="004C3E76"/>
    <w:rsid w:val="004D2404"/>
    <w:rsid w:val="004D52AD"/>
    <w:rsid w:val="004E5255"/>
    <w:rsid w:val="004F515D"/>
    <w:rsid w:val="004F7AEA"/>
    <w:rsid w:val="004F7B7E"/>
    <w:rsid w:val="00502E8E"/>
    <w:rsid w:val="00504669"/>
    <w:rsid w:val="00512E7B"/>
    <w:rsid w:val="005201A4"/>
    <w:rsid w:val="00531C3D"/>
    <w:rsid w:val="00535A60"/>
    <w:rsid w:val="0053637B"/>
    <w:rsid w:val="005400A2"/>
    <w:rsid w:val="00590E11"/>
    <w:rsid w:val="0059466F"/>
    <w:rsid w:val="00595960"/>
    <w:rsid w:val="005A0A74"/>
    <w:rsid w:val="005B0EA9"/>
    <w:rsid w:val="005B23A5"/>
    <w:rsid w:val="005B4AD0"/>
    <w:rsid w:val="005B5957"/>
    <w:rsid w:val="005C16AF"/>
    <w:rsid w:val="005D47E3"/>
    <w:rsid w:val="005D7C74"/>
    <w:rsid w:val="005E0D6F"/>
    <w:rsid w:val="005E1D32"/>
    <w:rsid w:val="005E5399"/>
    <w:rsid w:val="005E5D30"/>
    <w:rsid w:val="005E662D"/>
    <w:rsid w:val="005F21AE"/>
    <w:rsid w:val="006039C4"/>
    <w:rsid w:val="006172DF"/>
    <w:rsid w:val="00620055"/>
    <w:rsid w:val="00623365"/>
    <w:rsid w:val="00624BD7"/>
    <w:rsid w:val="00626E13"/>
    <w:rsid w:val="00640093"/>
    <w:rsid w:val="00642620"/>
    <w:rsid w:val="006466E8"/>
    <w:rsid w:val="006507EC"/>
    <w:rsid w:val="0065234F"/>
    <w:rsid w:val="006562B1"/>
    <w:rsid w:val="006602A3"/>
    <w:rsid w:val="00662F01"/>
    <w:rsid w:val="00663015"/>
    <w:rsid w:val="00677689"/>
    <w:rsid w:val="00685444"/>
    <w:rsid w:val="00691471"/>
    <w:rsid w:val="006A302B"/>
    <w:rsid w:val="006A376C"/>
    <w:rsid w:val="006A573F"/>
    <w:rsid w:val="006A60EE"/>
    <w:rsid w:val="006A7AC5"/>
    <w:rsid w:val="006C3269"/>
    <w:rsid w:val="006D0443"/>
    <w:rsid w:val="006D20F0"/>
    <w:rsid w:val="006D36BE"/>
    <w:rsid w:val="006D3BDF"/>
    <w:rsid w:val="006E05B3"/>
    <w:rsid w:val="006E1E24"/>
    <w:rsid w:val="006E1F3F"/>
    <w:rsid w:val="006F7A02"/>
    <w:rsid w:val="00721FCA"/>
    <w:rsid w:val="00726D6B"/>
    <w:rsid w:val="00727DFD"/>
    <w:rsid w:val="00735749"/>
    <w:rsid w:val="007431F2"/>
    <w:rsid w:val="00747F97"/>
    <w:rsid w:val="00751650"/>
    <w:rsid w:val="007529CA"/>
    <w:rsid w:val="00762588"/>
    <w:rsid w:val="0076766C"/>
    <w:rsid w:val="00767F33"/>
    <w:rsid w:val="007752D5"/>
    <w:rsid w:val="007838A0"/>
    <w:rsid w:val="00795254"/>
    <w:rsid w:val="007A2438"/>
    <w:rsid w:val="007B3179"/>
    <w:rsid w:val="007B60B7"/>
    <w:rsid w:val="007C7F70"/>
    <w:rsid w:val="007D25F9"/>
    <w:rsid w:val="007D3D66"/>
    <w:rsid w:val="007E0EC6"/>
    <w:rsid w:val="007E46DA"/>
    <w:rsid w:val="007F7644"/>
    <w:rsid w:val="00807E39"/>
    <w:rsid w:val="008161D4"/>
    <w:rsid w:val="00816AF7"/>
    <w:rsid w:val="00826FAF"/>
    <w:rsid w:val="00835F04"/>
    <w:rsid w:val="00836FD5"/>
    <w:rsid w:val="00841401"/>
    <w:rsid w:val="00845372"/>
    <w:rsid w:val="00851440"/>
    <w:rsid w:val="00853CE4"/>
    <w:rsid w:val="008541EB"/>
    <w:rsid w:val="00865E54"/>
    <w:rsid w:val="0086791D"/>
    <w:rsid w:val="00873270"/>
    <w:rsid w:val="00884F91"/>
    <w:rsid w:val="00897DA6"/>
    <w:rsid w:val="008A587E"/>
    <w:rsid w:val="008B1AB8"/>
    <w:rsid w:val="008B6CD9"/>
    <w:rsid w:val="008C0DE5"/>
    <w:rsid w:val="008D3BE7"/>
    <w:rsid w:val="008E2A32"/>
    <w:rsid w:val="008E5C37"/>
    <w:rsid w:val="0090067A"/>
    <w:rsid w:val="00903F22"/>
    <w:rsid w:val="0090617F"/>
    <w:rsid w:val="00912062"/>
    <w:rsid w:val="00921760"/>
    <w:rsid w:val="00930E3A"/>
    <w:rsid w:val="00932365"/>
    <w:rsid w:val="009344F2"/>
    <w:rsid w:val="009451A5"/>
    <w:rsid w:val="009467B5"/>
    <w:rsid w:val="00962146"/>
    <w:rsid w:val="0096351E"/>
    <w:rsid w:val="00967449"/>
    <w:rsid w:val="00971B1F"/>
    <w:rsid w:val="00974292"/>
    <w:rsid w:val="00976DC5"/>
    <w:rsid w:val="00983980"/>
    <w:rsid w:val="00991F7F"/>
    <w:rsid w:val="00992E4E"/>
    <w:rsid w:val="009A09A6"/>
    <w:rsid w:val="009A0E55"/>
    <w:rsid w:val="009B00E8"/>
    <w:rsid w:val="009B65CC"/>
    <w:rsid w:val="009B6E55"/>
    <w:rsid w:val="009B717B"/>
    <w:rsid w:val="009C3E9C"/>
    <w:rsid w:val="009D18D3"/>
    <w:rsid w:val="009D4578"/>
    <w:rsid w:val="00A03ECB"/>
    <w:rsid w:val="00A0403E"/>
    <w:rsid w:val="00A06DC3"/>
    <w:rsid w:val="00A11329"/>
    <w:rsid w:val="00A22061"/>
    <w:rsid w:val="00A32B44"/>
    <w:rsid w:val="00A3504B"/>
    <w:rsid w:val="00A40189"/>
    <w:rsid w:val="00A50B3E"/>
    <w:rsid w:val="00A61FF1"/>
    <w:rsid w:val="00A65A32"/>
    <w:rsid w:val="00A70D39"/>
    <w:rsid w:val="00A8280C"/>
    <w:rsid w:val="00A84DCA"/>
    <w:rsid w:val="00A9438F"/>
    <w:rsid w:val="00AA1459"/>
    <w:rsid w:val="00AA37B4"/>
    <w:rsid w:val="00AB17F0"/>
    <w:rsid w:val="00AB1AEA"/>
    <w:rsid w:val="00AB2030"/>
    <w:rsid w:val="00AB6234"/>
    <w:rsid w:val="00AC10E0"/>
    <w:rsid w:val="00AC4059"/>
    <w:rsid w:val="00AD0A81"/>
    <w:rsid w:val="00AD149F"/>
    <w:rsid w:val="00AD3E39"/>
    <w:rsid w:val="00AD6E58"/>
    <w:rsid w:val="00AE167F"/>
    <w:rsid w:val="00AE26C5"/>
    <w:rsid w:val="00AE6F16"/>
    <w:rsid w:val="00AF358F"/>
    <w:rsid w:val="00B17470"/>
    <w:rsid w:val="00B46B9D"/>
    <w:rsid w:val="00B473A5"/>
    <w:rsid w:val="00B510B8"/>
    <w:rsid w:val="00B57021"/>
    <w:rsid w:val="00B64902"/>
    <w:rsid w:val="00B7037F"/>
    <w:rsid w:val="00B740E5"/>
    <w:rsid w:val="00B74E8E"/>
    <w:rsid w:val="00B87FC3"/>
    <w:rsid w:val="00B91EB2"/>
    <w:rsid w:val="00BA7E55"/>
    <w:rsid w:val="00BB61E1"/>
    <w:rsid w:val="00BC1EA3"/>
    <w:rsid w:val="00BC2C39"/>
    <w:rsid w:val="00BC34F1"/>
    <w:rsid w:val="00BC7C63"/>
    <w:rsid w:val="00BD36DC"/>
    <w:rsid w:val="00BD4A45"/>
    <w:rsid w:val="00BD5785"/>
    <w:rsid w:val="00BE3226"/>
    <w:rsid w:val="00BF067E"/>
    <w:rsid w:val="00BF11C1"/>
    <w:rsid w:val="00BF1A98"/>
    <w:rsid w:val="00C1432F"/>
    <w:rsid w:val="00C16EA5"/>
    <w:rsid w:val="00C17FC6"/>
    <w:rsid w:val="00C2259A"/>
    <w:rsid w:val="00C306A0"/>
    <w:rsid w:val="00C3417B"/>
    <w:rsid w:val="00C47257"/>
    <w:rsid w:val="00C54674"/>
    <w:rsid w:val="00C5776D"/>
    <w:rsid w:val="00C67776"/>
    <w:rsid w:val="00C7063A"/>
    <w:rsid w:val="00C72544"/>
    <w:rsid w:val="00C82CDD"/>
    <w:rsid w:val="00C84D2C"/>
    <w:rsid w:val="00C86AE0"/>
    <w:rsid w:val="00C92F2A"/>
    <w:rsid w:val="00C93960"/>
    <w:rsid w:val="00C94D13"/>
    <w:rsid w:val="00CC79E9"/>
    <w:rsid w:val="00CD4A46"/>
    <w:rsid w:val="00CD663C"/>
    <w:rsid w:val="00CE2005"/>
    <w:rsid w:val="00CE6458"/>
    <w:rsid w:val="00CE7BDF"/>
    <w:rsid w:val="00CF0DF8"/>
    <w:rsid w:val="00CF5BEC"/>
    <w:rsid w:val="00CF5F62"/>
    <w:rsid w:val="00CF76D2"/>
    <w:rsid w:val="00D12439"/>
    <w:rsid w:val="00D14BCA"/>
    <w:rsid w:val="00D15E3F"/>
    <w:rsid w:val="00D21671"/>
    <w:rsid w:val="00D34EEF"/>
    <w:rsid w:val="00D40AC2"/>
    <w:rsid w:val="00D461DC"/>
    <w:rsid w:val="00D575E0"/>
    <w:rsid w:val="00D60442"/>
    <w:rsid w:val="00D75455"/>
    <w:rsid w:val="00D75833"/>
    <w:rsid w:val="00D85491"/>
    <w:rsid w:val="00D9566A"/>
    <w:rsid w:val="00D962FF"/>
    <w:rsid w:val="00D974A8"/>
    <w:rsid w:val="00DB5626"/>
    <w:rsid w:val="00DC12F2"/>
    <w:rsid w:val="00DC46E2"/>
    <w:rsid w:val="00DD11CC"/>
    <w:rsid w:val="00DD1DE5"/>
    <w:rsid w:val="00DF60C6"/>
    <w:rsid w:val="00E21D39"/>
    <w:rsid w:val="00E314A8"/>
    <w:rsid w:val="00E360B4"/>
    <w:rsid w:val="00E404D8"/>
    <w:rsid w:val="00E520AE"/>
    <w:rsid w:val="00E53440"/>
    <w:rsid w:val="00E53921"/>
    <w:rsid w:val="00E60E4A"/>
    <w:rsid w:val="00E6116B"/>
    <w:rsid w:val="00E743E6"/>
    <w:rsid w:val="00E77BFE"/>
    <w:rsid w:val="00E8177B"/>
    <w:rsid w:val="00E9431C"/>
    <w:rsid w:val="00EA7D5A"/>
    <w:rsid w:val="00EC4F0F"/>
    <w:rsid w:val="00EC6DF4"/>
    <w:rsid w:val="00ED1C35"/>
    <w:rsid w:val="00EE004C"/>
    <w:rsid w:val="00EE206A"/>
    <w:rsid w:val="00EE30D0"/>
    <w:rsid w:val="00EF3CAC"/>
    <w:rsid w:val="00F0702F"/>
    <w:rsid w:val="00F07122"/>
    <w:rsid w:val="00F15AD4"/>
    <w:rsid w:val="00F15B48"/>
    <w:rsid w:val="00F17BB8"/>
    <w:rsid w:val="00F41862"/>
    <w:rsid w:val="00F45FF1"/>
    <w:rsid w:val="00F54A8D"/>
    <w:rsid w:val="00F70BF1"/>
    <w:rsid w:val="00F70D2A"/>
    <w:rsid w:val="00F76940"/>
    <w:rsid w:val="00F91D4B"/>
    <w:rsid w:val="00F9221B"/>
    <w:rsid w:val="00FA0A5D"/>
    <w:rsid w:val="00FA2F31"/>
    <w:rsid w:val="00FA3670"/>
    <w:rsid w:val="00FA48D8"/>
    <w:rsid w:val="00FB48D8"/>
    <w:rsid w:val="00FB56D0"/>
    <w:rsid w:val="00FC2FAB"/>
    <w:rsid w:val="00FD009F"/>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theme" Target="theme/theme1.xml"/><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93</TotalTime>
  <Pages>29</Pages>
  <Words>3302</Words>
  <Characters>1882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437</cp:revision>
  <dcterms:created xsi:type="dcterms:W3CDTF">2020-04-30T13:29:00Z</dcterms:created>
  <dcterms:modified xsi:type="dcterms:W3CDTF">2020-05-17T18:21:00Z</dcterms:modified>
</cp:coreProperties>
</file>